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tl/>
        </w:rPr>
        <w:id w:val="1213159040"/>
        <w:docPartObj>
          <w:docPartGallery w:val="Cover Pages"/>
          <w:docPartUnique/>
        </w:docPartObj>
      </w:sdtPr>
      <w:sdtEndPr/>
      <w:sdtContent>
        <w:p w14:paraId="5F9A40A5" w14:textId="1108B14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</w:rPr>
          </w:pPr>
          <w:r w:rsidRPr="00F026EC">
            <w:rPr>
              <w:b/>
              <w:bCs/>
              <w:noProof/>
              <w:sz w:val="40"/>
              <w:szCs w:val="40"/>
            </w:rPr>
            <w:drawing>
              <wp:anchor distT="0" distB="0" distL="114300" distR="114300" simplePos="0" relativeHeight="251658240" behindDoc="0" locked="0" layoutInCell="1" allowOverlap="1" wp14:anchorId="2E9517C2" wp14:editId="3758D916">
                <wp:simplePos x="0" y="0"/>
                <wp:positionH relativeFrom="column">
                  <wp:posOffset>-762000</wp:posOffset>
                </wp:positionH>
                <wp:positionV relativeFrom="paragraph">
                  <wp:posOffset>-555625</wp:posOffset>
                </wp:positionV>
                <wp:extent cx="2461260" cy="246126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1260" cy="2461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F026EC">
            <w:rPr>
              <w:rFonts w:hint="cs"/>
              <w:b/>
              <w:bCs/>
              <w:sz w:val="40"/>
              <w:szCs w:val="40"/>
              <w:rtl/>
            </w:rPr>
            <w:t>جامعة دمشق</w:t>
          </w:r>
        </w:p>
        <w:p w14:paraId="4F13F907" w14:textId="64F7C9E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كلية هندسة المعلوماتية </w:t>
          </w:r>
        </w:p>
        <w:p w14:paraId="3C4BB095" w14:textId="37F5FBC9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السنة الخامسة </w:t>
          </w:r>
        </w:p>
        <w:p w14:paraId="72C90FE1" w14:textId="26D89D72" w:rsidR="00F026EC" w:rsidRDefault="00F026EC" w:rsidP="00F026EC">
          <w:pPr>
            <w:bidi/>
            <w:rPr>
              <w:b/>
              <w:bCs/>
              <w:sz w:val="40"/>
              <w:szCs w:val="40"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>اختصاص الذكاء الصنعي</w:t>
          </w:r>
        </w:p>
        <w:p w14:paraId="5F1CDC14" w14:textId="423B7ED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>
            <w:rPr>
              <w:rFonts w:hint="cs"/>
              <w:b/>
              <w:bCs/>
              <w:sz w:val="40"/>
              <w:szCs w:val="40"/>
              <w:rtl/>
              <w:lang w:bidi="ar-SY"/>
            </w:rPr>
            <w:t>2023/10/28</w:t>
          </w:r>
        </w:p>
        <w:p w14:paraId="7F7ED0DA" w14:textId="3F1F42F7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D58DCAB" w14:textId="451644EB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025EB913" w14:textId="06EECF3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12913FFE" w14:textId="69509BCC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5475DC54" w14:textId="4892645F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C46403E" w14:textId="77777777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6F8C9468" w14:textId="5F8ADB2C" w:rsidR="00F026EC" w:rsidRDefault="00F026EC" w:rsidP="00F026EC">
          <w:pPr>
            <w:jc w:val="center"/>
            <w:rPr>
              <w:rFonts w:cs="Arial"/>
              <w:color w:val="FF0000"/>
              <w:sz w:val="72"/>
              <w:szCs w:val="72"/>
              <w:rtl/>
            </w:rPr>
          </w:pPr>
          <w:r w:rsidRPr="00F026EC">
            <w:rPr>
              <w:rFonts w:cs="Arial"/>
              <w:color w:val="FF0000"/>
              <w:sz w:val="72"/>
              <w:szCs w:val="72"/>
              <w:rtl/>
            </w:rPr>
            <w:t>وظيفة الرؤية الحاسوبية الأولى</w:t>
          </w:r>
        </w:p>
        <w:p w14:paraId="6D070AF0" w14:textId="77777777" w:rsidR="00F026EC" w:rsidRDefault="00F026EC" w:rsidP="00F026EC">
          <w:pPr>
            <w:jc w:val="center"/>
            <w:rPr>
              <w:rFonts w:cs="Arial"/>
              <w:color w:val="FF0000"/>
              <w:sz w:val="72"/>
              <w:szCs w:val="72"/>
              <w:rtl/>
            </w:rPr>
          </w:pPr>
        </w:p>
        <w:p w14:paraId="126C4B21" w14:textId="77777777" w:rsidR="00F026EC" w:rsidRDefault="00F026EC" w:rsidP="00F026EC">
          <w:pPr>
            <w:rPr>
              <w:rFonts w:cs="Arial"/>
              <w:color w:val="FF0000"/>
              <w:sz w:val="72"/>
              <w:szCs w:val="72"/>
              <w:rtl/>
            </w:rPr>
          </w:pPr>
        </w:p>
        <w:p w14:paraId="0DAA0D92" w14:textId="64EF0C90" w:rsidR="00F026EC" w:rsidRDefault="00F026EC" w:rsidP="00F026EC">
          <w:pPr>
            <w:jc w:val="right"/>
            <w:rPr>
              <w:color w:val="FF0000"/>
              <w:sz w:val="40"/>
              <w:szCs w:val="40"/>
              <w:rtl/>
            </w:rPr>
          </w:pPr>
          <w:r w:rsidRPr="00F026EC">
            <w:rPr>
              <w:rFonts w:hint="cs"/>
              <w:color w:val="FF0000"/>
              <w:sz w:val="40"/>
              <w:szCs w:val="40"/>
              <w:rtl/>
            </w:rPr>
            <w:t>تقدم</w:t>
          </w:r>
          <w:r>
            <w:rPr>
              <w:rFonts w:hint="cs"/>
              <w:color w:val="FF0000"/>
              <w:sz w:val="40"/>
              <w:szCs w:val="40"/>
              <w:rtl/>
            </w:rPr>
            <w:t>ة</w:t>
          </w:r>
          <w:r w:rsidRPr="00F026EC">
            <w:rPr>
              <w:rFonts w:hint="cs"/>
              <w:color w:val="FF0000"/>
              <w:sz w:val="40"/>
              <w:szCs w:val="40"/>
              <w:rtl/>
            </w:rPr>
            <w:t xml:space="preserve"> الطالبان:</w:t>
          </w:r>
        </w:p>
        <w:p w14:paraId="78969234" w14:textId="2F6B97DC" w:rsidR="00F026EC" w:rsidRDefault="00F026EC" w:rsidP="00F026EC">
          <w:pPr>
            <w:bidi/>
          </w:pP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>عبد الل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ه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محمد عبد الناص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ر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الزبداني</w:t>
          </w:r>
          <w:r>
            <w:rPr>
              <w:rFonts w:hint="cs"/>
              <w:color w:val="000000" w:themeColor="text1"/>
              <w:sz w:val="36"/>
              <w:szCs w:val="36"/>
              <w:rtl/>
            </w:rPr>
            <w:t xml:space="preserve">                           </w:t>
          </w:r>
          <w:r w:rsidRPr="00F026EC">
            <w:rPr>
              <w:color w:val="000000" w:themeColor="text1"/>
              <w:sz w:val="36"/>
              <w:szCs w:val="36"/>
              <w:rtl/>
            </w:rPr>
            <w:t>طوني ابراهيم بطرس</w:t>
          </w:r>
        </w:p>
        <w:p w14:paraId="41C1E6B3" w14:textId="4373BF70" w:rsidR="00F026EC" w:rsidRPr="00F026EC" w:rsidRDefault="00F026EC" w:rsidP="00F026EC">
          <w:pPr>
            <w:jc w:val="right"/>
            <w:rPr>
              <w:color w:val="000000" w:themeColor="text1"/>
              <w:sz w:val="36"/>
              <w:szCs w:val="36"/>
            </w:rPr>
          </w:pPr>
        </w:p>
        <w:p w14:paraId="6EF3F14B" w14:textId="77777777" w:rsidR="00F026EC" w:rsidRDefault="00F026EC" w:rsidP="00F026EC">
          <w:pPr>
            <w:bidi/>
            <w:rPr>
              <w:rtl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571760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ABF700" w14:textId="36848FE3" w:rsidR="00F026EC" w:rsidRDefault="00F026EC">
          <w:pPr>
            <w:pStyle w:val="TOCHeading"/>
          </w:pPr>
          <w:r>
            <w:t>Contents</w:t>
          </w:r>
        </w:p>
        <w:p w14:paraId="631D3A06" w14:textId="40FD1EEC" w:rsidR="005E7CE7" w:rsidRDefault="00F026E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420398" w:history="1">
            <w:r w:rsidR="005E7CE7" w:rsidRPr="00741148">
              <w:rPr>
                <w:rStyle w:val="Hyperlink"/>
                <w:noProof/>
                <w:rtl/>
              </w:rPr>
              <w:t>الصور الأساسية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398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2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7347E8F2" w14:textId="4FBEA977" w:rsidR="005E7CE7" w:rsidRDefault="007971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399" w:history="1">
            <w:r w:rsidR="005E7CE7" w:rsidRPr="00741148">
              <w:rPr>
                <w:rStyle w:val="Hyperlink"/>
                <w:noProof/>
                <w:rtl/>
              </w:rPr>
              <w:t>السؤال الأول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399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3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28C073EB" w14:textId="7CC02483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0" w:history="1">
            <w:r w:rsidR="005E7CE7" w:rsidRPr="00741148">
              <w:rPr>
                <w:rStyle w:val="Hyperlink"/>
                <w:noProof/>
              </w:rPr>
              <w:t>Gaussian Blur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0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3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7A2BB657" w14:textId="795027FD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1" w:history="1">
            <w:r w:rsidR="005E7CE7" w:rsidRPr="00741148">
              <w:rPr>
                <w:rStyle w:val="Hyperlink"/>
                <w:noProof/>
              </w:rPr>
              <w:t>Median Blur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1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4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79FF1BBE" w14:textId="0E092DB0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2" w:history="1">
            <w:r w:rsidR="005E7CE7" w:rsidRPr="00741148">
              <w:rPr>
                <w:rStyle w:val="Hyperlink"/>
                <w:noProof/>
              </w:rPr>
              <w:t>Box Blur (Average Blur)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2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5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4AD836D8" w14:textId="22156120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3" w:history="1">
            <w:r w:rsidR="005E7CE7" w:rsidRPr="00741148">
              <w:rPr>
                <w:rStyle w:val="Hyperlink"/>
                <w:noProof/>
              </w:rPr>
              <w:t>Motion Blur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3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6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63BCC8D2" w14:textId="74051F1B" w:rsidR="005E7CE7" w:rsidRDefault="007971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4" w:history="1">
            <w:r w:rsidR="005E7CE7" w:rsidRPr="00741148">
              <w:rPr>
                <w:rStyle w:val="Hyperlink"/>
                <w:noProof/>
                <w:rtl/>
              </w:rPr>
              <w:t>السؤال الثاني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4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7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5C70FDA6" w14:textId="76F7EE64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5" w:history="1">
            <w:r w:rsidR="005E7CE7" w:rsidRPr="00741148">
              <w:rPr>
                <w:rStyle w:val="Hyperlink"/>
                <w:noProof/>
              </w:rPr>
              <w:t>Canny Filter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5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7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75BFAF94" w14:textId="1FDA4B54" w:rsidR="005E7CE7" w:rsidRDefault="007971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6" w:history="1">
            <w:r w:rsidR="005E7CE7" w:rsidRPr="00741148">
              <w:rPr>
                <w:rStyle w:val="Hyperlink"/>
                <w:noProof/>
                <w:rtl/>
              </w:rPr>
              <w:t>السؤال الثالث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6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9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55BFBEA5" w14:textId="555565EF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7" w:history="1">
            <w:r w:rsidR="005E7CE7" w:rsidRPr="00741148">
              <w:rPr>
                <w:rStyle w:val="Hyperlink"/>
                <w:noProof/>
              </w:rPr>
              <w:t>Erosion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7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9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38019FC7" w14:textId="1F760ED9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8" w:history="1">
            <w:r w:rsidR="005E7CE7" w:rsidRPr="00741148">
              <w:rPr>
                <w:rStyle w:val="Hyperlink"/>
                <w:noProof/>
              </w:rPr>
              <w:t>Dilation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8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0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315B54FC" w14:textId="03636A42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09" w:history="1">
            <w:r w:rsidR="005E7CE7" w:rsidRPr="00741148">
              <w:rPr>
                <w:rStyle w:val="Hyperlink"/>
                <w:noProof/>
              </w:rPr>
              <w:t>Opening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09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1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17D80A29" w14:textId="6F4FBCDB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10" w:history="1">
            <w:r w:rsidR="005E7CE7" w:rsidRPr="00741148">
              <w:rPr>
                <w:rStyle w:val="Hyperlink"/>
                <w:noProof/>
              </w:rPr>
              <w:t>Closing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10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2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560A8CBA" w14:textId="4D27CB96" w:rsidR="005E7CE7" w:rsidRDefault="007971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11" w:history="1">
            <w:r w:rsidR="005E7CE7" w:rsidRPr="00741148">
              <w:rPr>
                <w:rStyle w:val="Hyperlink"/>
                <w:noProof/>
                <w:rtl/>
              </w:rPr>
              <w:t>السؤال الرابع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11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3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6DC5A07F" w14:textId="20CF06AE" w:rsidR="005E7CE7" w:rsidRDefault="0079714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12" w:history="1">
            <w:r w:rsidR="005E7CE7" w:rsidRPr="00741148">
              <w:rPr>
                <w:rStyle w:val="Hyperlink"/>
                <w:noProof/>
              </w:rPr>
              <w:t>erosion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12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3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51AB1BAD" w14:textId="51410B94" w:rsidR="005E7CE7" w:rsidRDefault="007971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420413" w:history="1">
            <w:r w:rsidR="005E7CE7" w:rsidRPr="00741148">
              <w:rPr>
                <w:rStyle w:val="Hyperlink"/>
                <w:noProof/>
                <w:rtl/>
              </w:rPr>
              <w:t>السؤال الخامس</w:t>
            </w:r>
            <w:r w:rsidR="005E7CE7">
              <w:rPr>
                <w:noProof/>
                <w:webHidden/>
              </w:rPr>
              <w:tab/>
            </w:r>
            <w:r w:rsidR="005E7CE7">
              <w:rPr>
                <w:noProof/>
                <w:webHidden/>
              </w:rPr>
              <w:fldChar w:fldCharType="begin"/>
            </w:r>
            <w:r w:rsidR="005E7CE7">
              <w:rPr>
                <w:noProof/>
                <w:webHidden/>
              </w:rPr>
              <w:instrText xml:space="preserve"> PAGEREF _Toc149420413 \h </w:instrText>
            </w:r>
            <w:r w:rsidR="005E7CE7">
              <w:rPr>
                <w:noProof/>
                <w:webHidden/>
              </w:rPr>
            </w:r>
            <w:r w:rsidR="005E7CE7">
              <w:rPr>
                <w:noProof/>
                <w:webHidden/>
              </w:rPr>
              <w:fldChar w:fldCharType="separate"/>
            </w:r>
            <w:r w:rsidR="00120007">
              <w:rPr>
                <w:noProof/>
                <w:webHidden/>
              </w:rPr>
              <w:t>14</w:t>
            </w:r>
            <w:r w:rsidR="005E7CE7">
              <w:rPr>
                <w:noProof/>
                <w:webHidden/>
              </w:rPr>
              <w:fldChar w:fldCharType="end"/>
            </w:r>
          </w:hyperlink>
        </w:p>
        <w:p w14:paraId="612FBB5A" w14:textId="2C519949" w:rsidR="00F026EC" w:rsidRDefault="00F026EC">
          <w:r>
            <w:rPr>
              <w:b/>
              <w:bCs/>
              <w:noProof/>
            </w:rPr>
            <w:fldChar w:fldCharType="end"/>
          </w:r>
        </w:p>
      </w:sdtContent>
    </w:sdt>
    <w:p w14:paraId="2B60248D" w14:textId="75C1ED07" w:rsidR="00DE3F56" w:rsidRDefault="00DE3F56" w:rsidP="00F026EC"/>
    <w:p w14:paraId="2BAF2021" w14:textId="78704BC1" w:rsidR="00F026EC" w:rsidRPr="00F026EC" w:rsidRDefault="00F026EC" w:rsidP="00F026EC"/>
    <w:p w14:paraId="07172D0B" w14:textId="1F27B146" w:rsidR="00F026EC" w:rsidRPr="00F026EC" w:rsidRDefault="00F026EC" w:rsidP="00F026EC"/>
    <w:p w14:paraId="50C89FB3" w14:textId="3BA364A1" w:rsidR="00F026EC" w:rsidRPr="00F026EC" w:rsidRDefault="00F026EC" w:rsidP="00F026EC"/>
    <w:p w14:paraId="06583CB9" w14:textId="021E3C95" w:rsidR="00F026EC" w:rsidRPr="00F026EC" w:rsidRDefault="00F026EC" w:rsidP="00F026EC"/>
    <w:p w14:paraId="5D06DC85" w14:textId="6B46C397" w:rsidR="00F026EC" w:rsidRPr="00F026EC" w:rsidRDefault="00F026EC" w:rsidP="00F026EC"/>
    <w:p w14:paraId="14CA7091" w14:textId="354D3621" w:rsidR="00F026EC" w:rsidRPr="00F026EC" w:rsidRDefault="00F026EC" w:rsidP="00F026EC"/>
    <w:p w14:paraId="6E226674" w14:textId="38C16182" w:rsidR="00F026EC" w:rsidRPr="00F026EC" w:rsidRDefault="00F026EC" w:rsidP="00F026EC"/>
    <w:p w14:paraId="6DC68B52" w14:textId="74DBB37C" w:rsidR="00F026EC" w:rsidRPr="00F026EC" w:rsidRDefault="00F026EC" w:rsidP="00F026EC"/>
    <w:p w14:paraId="2B818F10" w14:textId="245A2BC3" w:rsidR="00F026EC" w:rsidRPr="00F026EC" w:rsidRDefault="00F026EC" w:rsidP="00F026EC"/>
    <w:p w14:paraId="324D8E3D" w14:textId="64568F0D" w:rsidR="00F026EC" w:rsidRPr="00F026EC" w:rsidRDefault="00F026EC" w:rsidP="00F026EC"/>
    <w:p w14:paraId="67BADE35" w14:textId="06EB7418" w:rsidR="00F026EC" w:rsidRPr="00F026EC" w:rsidRDefault="00F026EC" w:rsidP="00F026EC"/>
    <w:p w14:paraId="46438FA4" w14:textId="1086B4B2" w:rsidR="00F026EC" w:rsidRDefault="00F026EC" w:rsidP="00A43B5A">
      <w:pPr>
        <w:tabs>
          <w:tab w:val="left" w:pos="8148"/>
        </w:tabs>
      </w:pPr>
    </w:p>
    <w:p w14:paraId="474E2658" w14:textId="6F242444" w:rsidR="00F026EC" w:rsidRPr="00F026EC" w:rsidRDefault="00F026EC" w:rsidP="00F026EC">
      <w:pPr>
        <w:pStyle w:val="Heading1"/>
        <w:bidi/>
        <w:rPr>
          <w:sz w:val="40"/>
          <w:szCs w:val="40"/>
          <w:rtl/>
        </w:rPr>
      </w:pPr>
      <w:bookmarkStart w:id="0" w:name="_Toc149420398"/>
      <w:r w:rsidRPr="00F026EC">
        <w:rPr>
          <w:rFonts w:hint="cs"/>
          <w:sz w:val="40"/>
          <w:szCs w:val="40"/>
          <w:rtl/>
        </w:rPr>
        <w:lastRenderedPageBreak/>
        <w:t xml:space="preserve">الصور </w:t>
      </w:r>
      <w:r w:rsidRPr="00F026EC">
        <w:rPr>
          <w:rFonts w:cstheme="minorBidi" w:hint="cs"/>
          <w:sz w:val="40"/>
          <w:szCs w:val="40"/>
          <w:rtl/>
        </w:rPr>
        <w:t>الأساسية</w:t>
      </w:r>
      <w:bookmarkEnd w:id="0"/>
      <w:r w:rsidRPr="00F026EC">
        <w:rPr>
          <w:rFonts w:hint="cs"/>
          <w:sz w:val="40"/>
          <w:szCs w:val="40"/>
          <w:rtl/>
        </w:rPr>
        <w:t xml:space="preserve"> </w:t>
      </w:r>
    </w:p>
    <w:p w14:paraId="589031F3" w14:textId="77777777" w:rsidR="00F026EC" w:rsidRPr="00F026EC" w:rsidRDefault="00F026EC" w:rsidP="00F026EC">
      <w:pPr>
        <w:bidi/>
      </w:pPr>
    </w:p>
    <w:p w14:paraId="5C5CA767" w14:textId="2DC96257" w:rsidR="00F026EC" w:rsidRPr="00F026EC" w:rsidRDefault="00F026EC" w:rsidP="00F026EC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1CE7594" wp14:editId="2DA94106">
                <wp:simplePos x="0" y="0"/>
                <wp:positionH relativeFrom="column">
                  <wp:posOffset>1405890</wp:posOffset>
                </wp:positionH>
                <wp:positionV relativeFrom="paragraph">
                  <wp:posOffset>3194685</wp:posOffset>
                </wp:positionV>
                <wp:extent cx="31318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18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6CE63C" w14:textId="26B5AC8A" w:rsidR="00F026EC" w:rsidRPr="00F026EC" w:rsidRDefault="00F026EC" w:rsidP="00136046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F026EC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nothing appl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CE75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0.7pt;margin-top:251.55pt;width:246.6pt;height:.0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" stroked="f">
                <v:textbox style="mso-fit-shape-to-text:t" inset="0,0,0,0">
                  <w:txbxContent>
                    <w:p w14:paraId="356CE63C" w14:textId="26B5AC8A" w:rsidR="00F026EC" w:rsidRPr="00F026EC" w:rsidRDefault="00F026EC" w:rsidP="00136046">
                      <w:pPr>
                        <w:pStyle w:val="Caption"/>
                        <w:jc w:val="center"/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</w:pPr>
                      <w:r w:rsidRPr="00F026EC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</w:t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F026EC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nothing appli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5DCAFAB7" wp14:editId="6C9D42C8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3131820" cy="3131820"/>
            <wp:effectExtent l="0" t="0" r="0" b="0"/>
            <wp:wrapTight wrapText="bothSides">
              <wp:wrapPolygon edited="0">
                <wp:start x="0" y="0"/>
                <wp:lineTo x="0" y="21416"/>
                <wp:lineTo x="21416" y="21416"/>
                <wp:lineTo x="214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CA19D7" w14:textId="50464B92" w:rsidR="00F026EC" w:rsidRDefault="00F026EC" w:rsidP="00F026EC">
      <w:pPr>
        <w:tabs>
          <w:tab w:val="left" w:pos="8148"/>
        </w:tabs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8FD7737" wp14:editId="4A07C06E">
                <wp:simplePos x="0" y="0"/>
                <wp:positionH relativeFrom="column">
                  <wp:posOffset>1398270</wp:posOffset>
                </wp:positionH>
                <wp:positionV relativeFrom="paragraph">
                  <wp:posOffset>6460490</wp:posOffset>
                </wp:positionV>
                <wp:extent cx="31470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70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3E2181" w14:textId="44883553" w:rsidR="00F026EC" w:rsidRPr="00F026EC" w:rsidRDefault="00F026EC" w:rsidP="00136046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2</w:t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F026EC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nothing appl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FD7737" id="Text Box 5" o:spid="_x0000_s1027" type="#_x0000_t202" style="position:absolute;left:0;text-align:left;margin-left:110.1pt;margin-top:508.7pt;width:247.8pt;height:.0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" stroked="f">
                <v:textbox style="mso-fit-shape-to-text:t" inset="0,0,0,0">
                  <w:txbxContent>
                    <w:p w14:paraId="713E2181" w14:textId="44883553" w:rsidR="00F026EC" w:rsidRPr="00F026EC" w:rsidRDefault="00F026EC" w:rsidP="00136046">
                      <w:pPr>
                        <w:pStyle w:val="Caption"/>
                        <w:jc w:val="center"/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</w:pP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2</w:t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F026EC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nothing appli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008CB3E5" wp14:editId="32E7BA94">
            <wp:simplePos x="0" y="0"/>
            <wp:positionH relativeFrom="margin">
              <wp:align>center</wp:align>
            </wp:positionH>
            <wp:positionV relativeFrom="paragraph">
              <wp:posOffset>3256280</wp:posOffset>
            </wp:positionV>
            <wp:extent cx="3147060" cy="3147060"/>
            <wp:effectExtent l="0" t="0" r="0" b="0"/>
            <wp:wrapTight wrapText="bothSides">
              <wp:wrapPolygon edited="0">
                <wp:start x="0" y="0"/>
                <wp:lineTo x="0" y="21443"/>
                <wp:lineTo x="21443" y="21443"/>
                <wp:lineTo x="2144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CE01C0" w14:textId="350879F3" w:rsidR="00F026EC" w:rsidRPr="00F026EC" w:rsidRDefault="00F026EC" w:rsidP="00F026EC">
      <w:pPr>
        <w:bidi/>
        <w:rPr>
          <w:lang w:bidi="ar-SY"/>
        </w:rPr>
      </w:pPr>
    </w:p>
    <w:p w14:paraId="213B39DE" w14:textId="7827C446" w:rsidR="00F026EC" w:rsidRPr="00F026EC" w:rsidRDefault="00F026EC" w:rsidP="00F026EC">
      <w:pPr>
        <w:bidi/>
        <w:rPr>
          <w:lang w:bidi="ar-SY"/>
        </w:rPr>
      </w:pPr>
    </w:p>
    <w:p w14:paraId="28A1AE56" w14:textId="5DA9EB4A" w:rsidR="00F026EC" w:rsidRPr="00F026EC" w:rsidRDefault="00F026EC" w:rsidP="00F026EC">
      <w:pPr>
        <w:bidi/>
        <w:rPr>
          <w:lang w:bidi="ar-SY"/>
        </w:rPr>
      </w:pPr>
    </w:p>
    <w:p w14:paraId="5AB44BC0" w14:textId="51CAE4BB" w:rsidR="00F026EC" w:rsidRPr="00F026EC" w:rsidRDefault="00F026EC" w:rsidP="00F026EC">
      <w:pPr>
        <w:bidi/>
        <w:rPr>
          <w:lang w:bidi="ar-SY"/>
        </w:rPr>
      </w:pPr>
    </w:p>
    <w:p w14:paraId="6FB5CDEC" w14:textId="2CA9B778" w:rsidR="00F026EC" w:rsidRPr="00F026EC" w:rsidRDefault="00F026EC" w:rsidP="00F026EC">
      <w:pPr>
        <w:bidi/>
        <w:rPr>
          <w:lang w:bidi="ar-SY"/>
        </w:rPr>
      </w:pPr>
    </w:p>
    <w:p w14:paraId="05F03D41" w14:textId="6C6AA51A" w:rsidR="00F026EC" w:rsidRPr="00F026EC" w:rsidRDefault="00F026EC" w:rsidP="00F026EC">
      <w:pPr>
        <w:bidi/>
        <w:rPr>
          <w:lang w:bidi="ar-SY"/>
        </w:rPr>
      </w:pPr>
    </w:p>
    <w:p w14:paraId="524CC304" w14:textId="65E251EF" w:rsidR="00F026EC" w:rsidRPr="00F026EC" w:rsidRDefault="00F026EC" w:rsidP="00F026EC">
      <w:pPr>
        <w:bidi/>
        <w:rPr>
          <w:lang w:bidi="ar-SY"/>
        </w:rPr>
      </w:pPr>
    </w:p>
    <w:p w14:paraId="366E23BA" w14:textId="3A5D719C" w:rsidR="00F026EC" w:rsidRPr="00F026EC" w:rsidRDefault="00F026EC" w:rsidP="00F026EC">
      <w:pPr>
        <w:bidi/>
        <w:rPr>
          <w:lang w:bidi="ar-SY"/>
        </w:rPr>
      </w:pPr>
    </w:p>
    <w:p w14:paraId="2DDC3BC0" w14:textId="74ECF290" w:rsidR="00F026EC" w:rsidRPr="00F026EC" w:rsidRDefault="00F026EC" w:rsidP="00F026EC">
      <w:pPr>
        <w:bidi/>
        <w:rPr>
          <w:lang w:bidi="ar-SY"/>
        </w:rPr>
      </w:pPr>
    </w:p>
    <w:p w14:paraId="412278E5" w14:textId="6284C953" w:rsidR="00F026EC" w:rsidRPr="00F026EC" w:rsidRDefault="00F026EC" w:rsidP="00F026EC">
      <w:pPr>
        <w:bidi/>
        <w:rPr>
          <w:lang w:bidi="ar-SY"/>
        </w:rPr>
      </w:pPr>
    </w:p>
    <w:p w14:paraId="1B2C50B8" w14:textId="0E2154F9" w:rsidR="00F026EC" w:rsidRPr="00F026EC" w:rsidRDefault="00F026EC" w:rsidP="00F026EC">
      <w:pPr>
        <w:bidi/>
        <w:rPr>
          <w:lang w:bidi="ar-SY"/>
        </w:rPr>
      </w:pPr>
    </w:p>
    <w:p w14:paraId="2FC59BCA" w14:textId="4AF66B39" w:rsidR="00F026EC" w:rsidRPr="00F026EC" w:rsidRDefault="00F026EC" w:rsidP="00F026EC">
      <w:pPr>
        <w:bidi/>
        <w:rPr>
          <w:lang w:bidi="ar-SY"/>
        </w:rPr>
      </w:pPr>
    </w:p>
    <w:p w14:paraId="6A7C578D" w14:textId="3F37A100" w:rsidR="00F026EC" w:rsidRPr="00F026EC" w:rsidRDefault="00F026EC" w:rsidP="00F026EC">
      <w:pPr>
        <w:bidi/>
        <w:rPr>
          <w:lang w:bidi="ar-SY"/>
        </w:rPr>
      </w:pPr>
    </w:p>
    <w:p w14:paraId="5428629A" w14:textId="2C5B937A" w:rsidR="00F026EC" w:rsidRPr="00F026EC" w:rsidRDefault="00F026EC" w:rsidP="00F026EC">
      <w:pPr>
        <w:bidi/>
        <w:rPr>
          <w:lang w:bidi="ar-SY"/>
        </w:rPr>
      </w:pPr>
    </w:p>
    <w:p w14:paraId="50356784" w14:textId="2BD115A3" w:rsidR="00F026EC" w:rsidRPr="00F026EC" w:rsidRDefault="00F026EC" w:rsidP="00F026EC">
      <w:pPr>
        <w:bidi/>
        <w:rPr>
          <w:lang w:bidi="ar-SY"/>
        </w:rPr>
      </w:pPr>
    </w:p>
    <w:p w14:paraId="0F37CA29" w14:textId="6A53465B" w:rsidR="00F026EC" w:rsidRPr="00F026EC" w:rsidRDefault="00F026EC" w:rsidP="00F026EC">
      <w:pPr>
        <w:bidi/>
        <w:rPr>
          <w:lang w:bidi="ar-SY"/>
        </w:rPr>
      </w:pPr>
    </w:p>
    <w:p w14:paraId="17BF0B7F" w14:textId="1728B2F9" w:rsidR="00F026EC" w:rsidRPr="00F026EC" w:rsidRDefault="00F026EC" w:rsidP="00F026EC">
      <w:pPr>
        <w:bidi/>
        <w:rPr>
          <w:lang w:bidi="ar-SY"/>
        </w:rPr>
      </w:pPr>
    </w:p>
    <w:p w14:paraId="0F66B7E7" w14:textId="72A9CA4B" w:rsidR="00F026EC" w:rsidRPr="00F026EC" w:rsidRDefault="00F026EC" w:rsidP="00F026EC">
      <w:pPr>
        <w:bidi/>
        <w:rPr>
          <w:lang w:bidi="ar-SY"/>
        </w:rPr>
      </w:pPr>
    </w:p>
    <w:p w14:paraId="76C293FB" w14:textId="21B40463" w:rsidR="00F026EC" w:rsidRPr="00F026EC" w:rsidRDefault="00F026EC" w:rsidP="00F026EC">
      <w:pPr>
        <w:bidi/>
        <w:rPr>
          <w:lang w:bidi="ar-SY"/>
        </w:rPr>
      </w:pPr>
    </w:p>
    <w:p w14:paraId="12191BB7" w14:textId="6848F579" w:rsidR="00F026EC" w:rsidRPr="00F026EC" w:rsidRDefault="00F026EC" w:rsidP="00F026EC">
      <w:pPr>
        <w:bidi/>
        <w:rPr>
          <w:lang w:bidi="ar-SY"/>
        </w:rPr>
      </w:pPr>
    </w:p>
    <w:p w14:paraId="51FE136C" w14:textId="1B3C08BA" w:rsidR="00F026EC" w:rsidRPr="00F026EC" w:rsidRDefault="00F026EC" w:rsidP="00F026EC">
      <w:pPr>
        <w:bidi/>
        <w:rPr>
          <w:lang w:bidi="ar-SY"/>
        </w:rPr>
      </w:pPr>
    </w:p>
    <w:p w14:paraId="69279006" w14:textId="2DCD28D2" w:rsidR="00F026EC" w:rsidRPr="00F026EC" w:rsidRDefault="00F026EC" w:rsidP="00F026EC">
      <w:pPr>
        <w:bidi/>
        <w:rPr>
          <w:lang w:bidi="ar-SY"/>
        </w:rPr>
      </w:pPr>
    </w:p>
    <w:p w14:paraId="32A3D6AF" w14:textId="526FBB9C" w:rsidR="00F026EC" w:rsidRPr="00F026EC" w:rsidRDefault="00F026EC" w:rsidP="00F026EC">
      <w:pPr>
        <w:bidi/>
        <w:rPr>
          <w:lang w:bidi="ar-SY"/>
        </w:rPr>
      </w:pPr>
    </w:p>
    <w:p w14:paraId="237D26D1" w14:textId="1346DCEC" w:rsidR="00F026EC" w:rsidRPr="00F026EC" w:rsidRDefault="00F026EC" w:rsidP="00F026EC">
      <w:pPr>
        <w:bidi/>
        <w:rPr>
          <w:lang w:bidi="ar-SY"/>
        </w:rPr>
      </w:pPr>
    </w:p>
    <w:p w14:paraId="6E602EA6" w14:textId="2ED90AD3" w:rsidR="00F026EC" w:rsidRDefault="00F026EC" w:rsidP="00F026EC">
      <w:pPr>
        <w:tabs>
          <w:tab w:val="left" w:pos="6096"/>
        </w:tabs>
        <w:bidi/>
        <w:rPr>
          <w:lang w:bidi="ar-SY"/>
        </w:rPr>
      </w:pPr>
      <w:r>
        <w:rPr>
          <w:rtl/>
          <w:lang w:bidi="ar-SY"/>
        </w:rPr>
        <w:tab/>
      </w:r>
    </w:p>
    <w:p w14:paraId="5B7C33F8" w14:textId="7B09E4C9" w:rsidR="00F026EC" w:rsidRDefault="00F026EC" w:rsidP="00F026EC">
      <w:pPr>
        <w:pStyle w:val="Heading1"/>
        <w:bidi/>
        <w:rPr>
          <w:rtl/>
        </w:rPr>
      </w:pPr>
      <w:bookmarkStart w:id="1" w:name="_Toc149420399"/>
      <w:r w:rsidRPr="00F026EC">
        <w:rPr>
          <w:rFonts w:hint="cs"/>
          <w:sz w:val="40"/>
          <w:szCs w:val="40"/>
          <w:rtl/>
        </w:rPr>
        <w:lastRenderedPageBreak/>
        <w:t>السؤال الأول</w:t>
      </w:r>
      <w:bookmarkEnd w:id="1"/>
    </w:p>
    <w:p w14:paraId="7EB624F0" w14:textId="1FF170FA" w:rsidR="00F026EC" w:rsidRDefault="00F026EC" w:rsidP="00F026EC">
      <w:pPr>
        <w:pStyle w:val="Heading2"/>
        <w:bidi/>
        <w:rPr>
          <w:sz w:val="36"/>
          <w:szCs w:val="36"/>
          <w:rtl/>
        </w:rPr>
      </w:pPr>
      <w:bookmarkStart w:id="2" w:name="_Toc149420400"/>
      <w:r w:rsidRPr="00F026EC">
        <w:rPr>
          <w:sz w:val="36"/>
          <w:szCs w:val="36"/>
        </w:rPr>
        <w:t>Gaussian Blur</w:t>
      </w:r>
      <w:bookmarkEnd w:id="2"/>
    </w:p>
    <w:p w14:paraId="0CA2F85A" w14:textId="611CACAE" w:rsidR="00F026EC" w:rsidRPr="004B34FC" w:rsidRDefault="004B34FC" w:rsidP="00F026EC">
      <w:pPr>
        <w:bidi/>
        <w:rPr>
          <w:rFonts w:cs="Arial"/>
          <w:sz w:val="28"/>
          <w:szCs w:val="28"/>
          <w:rtl/>
        </w:rPr>
      </w:pPr>
      <w:r w:rsidRPr="004B34FC">
        <w:rPr>
          <w:rFonts w:cs="Arial"/>
          <w:sz w:val="28"/>
          <w:szCs w:val="28"/>
          <w:rtl/>
        </w:rPr>
        <w:t>تنعيم الصورة عن طريق حساب متوسط قيم البكسل في المنطقة المحلية</w:t>
      </w:r>
      <w:r w:rsidRPr="004B34FC">
        <w:rPr>
          <w:rFonts w:cs="Arial" w:hint="cs"/>
          <w:sz w:val="28"/>
          <w:szCs w:val="28"/>
          <w:rtl/>
        </w:rPr>
        <w:t>.</w:t>
      </w:r>
    </w:p>
    <w:p w14:paraId="1B688B54" w14:textId="006D9CC7" w:rsidR="004B34FC" w:rsidRDefault="004B34FC" w:rsidP="004B34FC">
      <w:pPr>
        <w:bidi/>
        <w:rPr>
          <w:rFonts w:cs="Arial"/>
          <w:sz w:val="28"/>
          <w:szCs w:val="28"/>
          <w:rtl/>
          <w:lang w:bidi="ar-SY"/>
        </w:rPr>
      </w:pPr>
      <w:r w:rsidRPr="004B34FC">
        <w:rPr>
          <w:rFonts w:cs="Arial" w:hint="cs"/>
          <w:sz w:val="28"/>
          <w:szCs w:val="28"/>
          <w:rtl/>
        </w:rPr>
        <w:t xml:space="preserve">حجم الكرنل </w:t>
      </w:r>
      <w:r w:rsidRPr="004B34FC">
        <w:rPr>
          <w:rFonts w:cs="Arial"/>
          <w:sz w:val="28"/>
          <w:szCs w:val="28"/>
        </w:rPr>
        <w:t>3x3</w:t>
      </w:r>
      <w:r w:rsidRPr="004B34FC">
        <w:rPr>
          <w:rFonts w:cs="Arial" w:hint="cs"/>
          <w:sz w:val="28"/>
          <w:szCs w:val="28"/>
          <w:rtl/>
          <w:lang w:bidi="ar-SY"/>
        </w:rPr>
        <w:t>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4D34097" wp14:editId="6EE10C62">
                <wp:simplePos x="0" y="0"/>
                <wp:positionH relativeFrom="column">
                  <wp:posOffset>1399540</wp:posOffset>
                </wp:positionH>
                <wp:positionV relativeFrom="paragraph">
                  <wp:posOffset>346456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DE8A93" w14:textId="4DE4690D" w:rsidR="004B34FC" w:rsidRPr="00136046" w:rsidRDefault="004B34FC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Gauss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D34097" id="Text Box 10" o:spid="_x0000_s1028" type="#_x0000_t202" style="position:absolute;left:0;text-align:left;margin-left:110.2pt;margin-top:272.8pt;width:247.65pt;height:.05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" stroked="f">
                <v:textbox style="mso-fit-shape-to-text:t" inset="0,0,0,0">
                  <w:txbxContent>
                    <w:p w14:paraId="14DE8A93" w14:textId="4DE4690D" w:rsidR="004B34FC" w:rsidRPr="00136046" w:rsidRDefault="004B34FC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3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Gauss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1C992121" wp14:editId="748B8958">
            <wp:simplePos x="0" y="0"/>
            <wp:positionH relativeFrom="margin">
              <wp:align>center</wp:align>
            </wp:positionH>
            <wp:positionV relativeFrom="paragraph">
              <wp:posOffset>262255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7B269" w14:textId="5D360A41" w:rsidR="004B34FC" w:rsidRDefault="004B34FC" w:rsidP="004B34FC">
      <w:pPr>
        <w:bidi/>
        <w:rPr>
          <w:sz w:val="28"/>
          <w:szCs w:val="28"/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91E2F59" wp14:editId="057AF1F4">
                <wp:simplePos x="0" y="0"/>
                <wp:positionH relativeFrom="column">
                  <wp:posOffset>1399540</wp:posOffset>
                </wp:positionH>
                <wp:positionV relativeFrom="paragraph">
                  <wp:posOffset>665988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B50E9D" w14:textId="632F93C7" w:rsidR="004B34FC" w:rsidRPr="00136046" w:rsidRDefault="004B34FC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4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Gauss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E2F59" id="Text Box 11" o:spid="_x0000_s1029" type="#_x0000_t202" style="position:absolute;left:0;text-align:left;margin-left:110.2pt;margin-top:524.4pt;width:247.65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" stroked="f">
                <v:textbox style="mso-fit-shape-to-text:t" inset="0,0,0,0">
                  <w:txbxContent>
                    <w:p w14:paraId="04B50E9D" w14:textId="632F93C7" w:rsidR="004B34FC" w:rsidRPr="00136046" w:rsidRDefault="004B34FC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4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Gauss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37B3AB15" wp14:editId="2EFA30CB">
            <wp:simplePos x="0" y="0"/>
            <wp:positionH relativeFrom="margin">
              <wp:align>center</wp:align>
            </wp:positionH>
            <wp:positionV relativeFrom="paragraph">
              <wp:posOffset>345948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344C8E" w14:textId="42E74ABE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3E2B2354" w14:textId="17F73239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014E6CFB" w14:textId="38B79C78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76FA85C7" w14:textId="03EB14F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6C8FE9F8" w14:textId="680FCFAB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19EC7A3" w14:textId="035D7D01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34913919" w14:textId="4248549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6BE1FCE5" w14:textId="307B2CAC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0D830369" w14:textId="76267FF3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3E077EF2" w14:textId="409DD285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01A21289" w14:textId="41ADB98F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0B467BC" w14:textId="63FC72DB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66CF3A69" w14:textId="3700BBD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3232FDF3" w14:textId="69451AC2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1B206942" w14:textId="4572C83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5F77CB82" w14:textId="11C718CA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1E0EB9B4" w14:textId="35F6EA56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5C88A4B4" w14:textId="012387D4" w:rsidR="004B34FC" w:rsidRDefault="004B34FC" w:rsidP="004B34FC">
      <w:pPr>
        <w:bidi/>
        <w:rPr>
          <w:sz w:val="28"/>
          <w:szCs w:val="28"/>
          <w:lang w:bidi="ar-SY"/>
        </w:rPr>
      </w:pPr>
    </w:p>
    <w:p w14:paraId="4B1E7BD9" w14:textId="6B8217A3" w:rsidR="004B34FC" w:rsidRDefault="004B34FC" w:rsidP="004B34FC">
      <w:pPr>
        <w:bidi/>
        <w:ind w:firstLine="720"/>
        <w:rPr>
          <w:sz w:val="28"/>
          <w:szCs w:val="28"/>
          <w:lang w:bidi="ar-SY"/>
        </w:rPr>
      </w:pPr>
    </w:p>
    <w:p w14:paraId="78D1AB6B" w14:textId="1EAA1498" w:rsidR="004B34FC" w:rsidRDefault="004B34FC" w:rsidP="004B34FC">
      <w:pPr>
        <w:bidi/>
        <w:ind w:firstLine="720"/>
        <w:rPr>
          <w:sz w:val="28"/>
          <w:szCs w:val="28"/>
          <w:lang w:bidi="ar-SY"/>
        </w:rPr>
      </w:pPr>
    </w:p>
    <w:p w14:paraId="7DE4D445" w14:textId="2E3AC227" w:rsidR="004B34FC" w:rsidRDefault="004B34FC" w:rsidP="0064238A">
      <w:pPr>
        <w:pStyle w:val="Heading2"/>
        <w:bidi/>
        <w:rPr>
          <w:sz w:val="36"/>
          <w:szCs w:val="36"/>
        </w:rPr>
      </w:pPr>
      <w:bookmarkStart w:id="3" w:name="_Toc149420401"/>
      <w:r w:rsidRPr="004B34FC">
        <w:rPr>
          <w:sz w:val="36"/>
          <w:szCs w:val="36"/>
        </w:rPr>
        <w:lastRenderedPageBreak/>
        <w:t>Median Blur</w:t>
      </w:r>
      <w:bookmarkEnd w:id="3"/>
    </w:p>
    <w:p w14:paraId="1F372CE9" w14:textId="264213C0" w:rsidR="004B34FC" w:rsidRPr="004B34FC" w:rsidRDefault="004B34FC" w:rsidP="0064238A">
      <w:pPr>
        <w:bidi/>
        <w:rPr>
          <w:rFonts w:cs="Arial"/>
          <w:sz w:val="28"/>
          <w:szCs w:val="28"/>
          <w:rtl/>
        </w:rPr>
      </w:pPr>
      <w:r w:rsidRPr="004B34FC">
        <w:rPr>
          <w:rFonts w:cs="Arial"/>
          <w:sz w:val="28"/>
          <w:szCs w:val="28"/>
          <w:rtl/>
        </w:rPr>
        <w:t>استبدال قيم البكسل الخارجية بالقيمة المتوسطة في منطقة محلية</w:t>
      </w:r>
      <w:r w:rsidRPr="004B34FC">
        <w:rPr>
          <w:rFonts w:cs="Arial"/>
          <w:sz w:val="28"/>
          <w:szCs w:val="28"/>
        </w:rPr>
        <w:t>.</w:t>
      </w:r>
    </w:p>
    <w:p w14:paraId="45FAF64B" w14:textId="711735BC" w:rsidR="004B34FC" w:rsidRDefault="004B34FC" w:rsidP="0064238A">
      <w:pPr>
        <w:bidi/>
        <w:rPr>
          <w:rFonts w:cs="Arial"/>
          <w:sz w:val="28"/>
          <w:szCs w:val="28"/>
        </w:rPr>
      </w:pPr>
      <w:r w:rsidRPr="00136046">
        <w:rPr>
          <w:rFonts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19106B4" wp14:editId="0CCBA6B3">
                <wp:simplePos x="0" y="0"/>
                <wp:positionH relativeFrom="column">
                  <wp:posOffset>1399540</wp:posOffset>
                </wp:positionH>
                <wp:positionV relativeFrom="paragraph">
                  <wp:posOffset>348488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D4AECD" w14:textId="73F80E36" w:rsidR="004B34FC" w:rsidRPr="00136046" w:rsidRDefault="004B34FC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Med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106B4" id="Text Box 13" o:spid="_x0000_s1030" type="#_x0000_t202" style="position:absolute;left:0;text-align:left;margin-left:110.2pt;margin-top:274.4pt;width:247.65pt;height:.0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" stroked="f">
                <v:textbox style="mso-fit-shape-to-text:t" inset="0,0,0,0">
                  <w:txbxContent>
                    <w:p w14:paraId="0ED4AECD" w14:textId="73F80E36" w:rsidR="004B34FC" w:rsidRPr="00136046" w:rsidRDefault="004B34FC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5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Med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36046">
        <w:rPr>
          <w:rFonts w:cs="Arial"/>
          <w:noProof/>
          <w:sz w:val="28"/>
          <w:szCs w:val="28"/>
        </w:rPr>
        <w:drawing>
          <wp:anchor distT="0" distB="0" distL="114300" distR="114300" simplePos="0" relativeHeight="251673600" behindDoc="1" locked="0" layoutInCell="1" allowOverlap="1" wp14:anchorId="52E70BEE" wp14:editId="6B3EB935">
            <wp:simplePos x="0" y="0"/>
            <wp:positionH relativeFrom="margin">
              <wp:align>center</wp:align>
            </wp:positionH>
            <wp:positionV relativeFrom="paragraph">
              <wp:posOffset>282575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34FC">
        <w:rPr>
          <w:rFonts w:cs="Arial" w:hint="cs"/>
          <w:sz w:val="28"/>
          <w:szCs w:val="28"/>
          <w:rtl/>
        </w:rPr>
        <w:t>حجم الكرنل 3</w:t>
      </w:r>
      <w:r w:rsidRPr="004B34FC">
        <w:rPr>
          <w:rFonts w:cs="Arial"/>
          <w:sz w:val="28"/>
          <w:szCs w:val="28"/>
        </w:rPr>
        <w:t>3</w:t>
      </w:r>
      <w:r>
        <w:rPr>
          <w:rFonts w:cs="Arial"/>
          <w:sz w:val="28"/>
          <w:szCs w:val="28"/>
        </w:rPr>
        <w:t>x</w:t>
      </w:r>
      <w:r w:rsidRPr="004B34FC">
        <w:rPr>
          <w:rFonts w:cs="Arial" w:hint="cs"/>
          <w:sz w:val="28"/>
          <w:szCs w:val="28"/>
          <w:rtl/>
        </w:rPr>
        <w:t>.</w:t>
      </w:r>
    </w:p>
    <w:p w14:paraId="5DA82DD9" w14:textId="288497CB" w:rsidR="004B34FC" w:rsidRDefault="00136046" w:rsidP="00136046">
      <w:pPr>
        <w:bidi/>
        <w:ind w:firstLine="720"/>
        <w:rPr>
          <w:rFonts w:cs="Arial"/>
          <w:sz w:val="28"/>
          <w:szCs w:val="28"/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822E2A7" wp14:editId="430FF0F3">
                <wp:simplePos x="0" y="0"/>
                <wp:positionH relativeFrom="column">
                  <wp:posOffset>1399540</wp:posOffset>
                </wp:positionH>
                <wp:positionV relativeFrom="paragraph">
                  <wp:posOffset>673036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944254" w14:textId="70FFCEB1" w:rsidR="00136046" w:rsidRPr="00136046" w:rsidRDefault="00136046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6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Med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2E2A7" id="Text Box 15" o:spid="_x0000_s1031" type="#_x0000_t202" style="position:absolute;left:0;text-align:left;margin-left:110.2pt;margin-top:529.95pt;width:247.65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" stroked="f">
                <v:textbox style="mso-fit-shape-to-text:t" inset="0,0,0,0">
                  <w:txbxContent>
                    <w:p w14:paraId="10944254" w14:textId="70FFCEB1" w:rsidR="00136046" w:rsidRPr="00136046" w:rsidRDefault="00136046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6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Med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436AEE3F" wp14:editId="13133F80">
            <wp:simplePos x="0" y="0"/>
            <wp:positionH relativeFrom="margin">
              <wp:align>center</wp:align>
            </wp:positionH>
            <wp:positionV relativeFrom="paragraph">
              <wp:posOffset>352806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C00A69" w14:textId="3F5C1272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4A3C7103" w14:textId="0BC86984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2284B63C" w14:textId="584FE7FF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0C84176D" w14:textId="428378C1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48BC5AE1" w14:textId="7CF7509D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36DC7FF0" w14:textId="4424D90D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54A7B0C5" w14:textId="403568BB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5BFFAEBD" w14:textId="7ADF7C92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6ABAED2A" w14:textId="2029557A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6CC0EE67" w14:textId="4086D164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0F1BB96E" w14:textId="35A56B1B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260AC2DA" w14:textId="05E1E916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46B793D5" w14:textId="0BAF3DFB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5CE9735D" w14:textId="02FBA4EF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0AF318C1" w14:textId="2B0952DF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1FBD0CAC" w14:textId="329BDAA5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201FB7F5" w14:textId="7BE1032F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02442E15" w14:textId="0CA88B36" w:rsidR="00136046" w:rsidRP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38F15735" w14:textId="1DAB6CC1" w:rsidR="00136046" w:rsidRDefault="00136046" w:rsidP="00136046">
      <w:pPr>
        <w:bidi/>
        <w:rPr>
          <w:rFonts w:cs="Arial"/>
          <w:sz w:val="28"/>
          <w:szCs w:val="28"/>
          <w:lang w:bidi="ar-SY"/>
        </w:rPr>
      </w:pPr>
    </w:p>
    <w:p w14:paraId="5477F0DE" w14:textId="18605CCD" w:rsidR="00136046" w:rsidRDefault="00136046" w:rsidP="00136046">
      <w:pPr>
        <w:bidi/>
        <w:ind w:firstLine="720"/>
        <w:rPr>
          <w:rFonts w:cs="Arial"/>
          <w:sz w:val="28"/>
          <w:szCs w:val="28"/>
          <w:lang w:bidi="ar-SY"/>
        </w:rPr>
      </w:pPr>
    </w:p>
    <w:p w14:paraId="43D4EA61" w14:textId="616FB26C" w:rsidR="00136046" w:rsidRDefault="00136046" w:rsidP="0064238A">
      <w:pPr>
        <w:pStyle w:val="Heading2"/>
        <w:bidi/>
        <w:rPr>
          <w:sz w:val="36"/>
          <w:szCs w:val="36"/>
        </w:rPr>
      </w:pPr>
      <w:bookmarkStart w:id="4" w:name="_Toc149420402"/>
      <w:r w:rsidRPr="00136046">
        <w:rPr>
          <w:sz w:val="36"/>
          <w:szCs w:val="36"/>
        </w:rPr>
        <w:lastRenderedPageBreak/>
        <w:t>Box Blur (Average Blur)</w:t>
      </w:r>
      <w:bookmarkEnd w:id="4"/>
    </w:p>
    <w:p w14:paraId="3B96926A" w14:textId="38B831EA" w:rsidR="00136046" w:rsidRPr="00136046" w:rsidRDefault="00136046" w:rsidP="0064238A">
      <w:pPr>
        <w:bidi/>
        <w:rPr>
          <w:rFonts w:cs="Arial"/>
          <w:sz w:val="28"/>
          <w:szCs w:val="28"/>
        </w:rPr>
      </w:pPr>
      <w:r w:rsidRPr="00136046">
        <w:rPr>
          <w:rFonts w:cs="Arial"/>
          <w:sz w:val="28"/>
          <w:szCs w:val="28"/>
          <w:rtl/>
        </w:rPr>
        <w:t>حساب المتوسط الحسابي لقيم البكسل داخل منطقة محددة</w:t>
      </w:r>
      <w:r w:rsidRPr="00136046">
        <w:rPr>
          <w:rFonts w:cs="Arial"/>
          <w:sz w:val="28"/>
          <w:szCs w:val="28"/>
        </w:rPr>
        <w:t>.</w:t>
      </w:r>
    </w:p>
    <w:p w14:paraId="0D5FA86A" w14:textId="3A81AA66" w:rsidR="00136046" w:rsidRDefault="00136046" w:rsidP="0064238A">
      <w:pPr>
        <w:bidi/>
        <w:rPr>
          <w:rFonts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C87B402" wp14:editId="223131F3">
                <wp:simplePos x="0" y="0"/>
                <wp:positionH relativeFrom="column">
                  <wp:posOffset>1399540</wp:posOffset>
                </wp:positionH>
                <wp:positionV relativeFrom="paragraph">
                  <wp:posOffset>346202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41AFE9" w14:textId="740F5953" w:rsidR="00136046" w:rsidRPr="00136046" w:rsidRDefault="00136046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Box Blur (Average Blu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87B402" id="Text Box 19" o:spid="_x0000_s1032" type="#_x0000_t202" style="position:absolute;left:0;text-align:left;margin-left:110.2pt;margin-top:272.6pt;width:247.65pt;height:.05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" stroked="f">
                <v:textbox style="mso-fit-shape-to-text:t" inset="0,0,0,0">
                  <w:txbxContent>
                    <w:p w14:paraId="6641AFE9" w14:textId="740F5953" w:rsidR="00136046" w:rsidRPr="00136046" w:rsidRDefault="00136046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7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Box Blur (Average Blur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05B7376E" wp14:editId="22807945">
            <wp:simplePos x="0" y="0"/>
            <wp:positionH relativeFrom="margin">
              <wp:align>center</wp:align>
            </wp:positionH>
            <wp:positionV relativeFrom="paragraph">
              <wp:posOffset>259715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34FC">
        <w:rPr>
          <w:rFonts w:cs="Arial" w:hint="cs"/>
          <w:sz w:val="28"/>
          <w:szCs w:val="28"/>
          <w:rtl/>
        </w:rPr>
        <w:t>حجم الكرنل 3</w:t>
      </w:r>
      <w:r w:rsidRPr="004B34FC">
        <w:rPr>
          <w:rFonts w:cs="Arial"/>
          <w:sz w:val="28"/>
          <w:szCs w:val="28"/>
        </w:rPr>
        <w:t>3</w:t>
      </w:r>
      <w:r>
        <w:rPr>
          <w:rFonts w:cs="Arial"/>
          <w:sz w:val="28"/>
          <w:szCs w:val="28"/>
        </w:rPr>
        <w:t>x</w:t>
      </w:r>
      <w:r>
        <w:rPr>
          <w:rFonts w:cs="Arial" w:hint="cs"/>
          <w:sz w:val="28"/>
          <w:szCs w:val="28"/>
          <w:rtl/>
        </w:rPr>
        <w:t>.</w:t>
      </w:r>
    </w:p>
    <w:p w14:paraId="69FC31DE" w14:textId="42B58B7E" w:rsidR="00136046" w:rsidRDefault="00136046" w:rsidP="00136046">
      <w:pPr>
        <w:bidi/>
        <w:ind w:firstLine="720"/>
        <w:rPr>
          <w:rFonts w:cs="Arial"/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6D785D9D" wp14:editId="0B42B62B">
                <wp:simplePos x="0" y="0"/>
                <wp:positionH relativeFrom="column">
                  <wp:posOffset>1399540</wp:posOffset>
                </wp:positionH>
                <wp:positionV relativeFrom="paragraph">
                  <wp:posOffset>682180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5E8CFF" w14:textId="71E51397" w:rsidR="00136046" w:rsidRPr="00136046" w:rsidRDefault="00136046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8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Box Blur (Average Blu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785D9D" id="Text Box 21" o:spid="_x0000_s1033" type="#_x0000_t202" style="position:absolute;left:0;text-align:left;margin-left:110.2pt;margin-top:537.15pt;width:247.65pt;height:.05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" stroked="f">
                <v:textbox style="mso-fit-shape-to-text:t" inset="0,0,0,0">
                  <w:txbxContent>
                    <w:p w14:paraId="6C5E8CFF" w14:textId="71E51397" w:rsidR="00136046" w:rsidRPr="00136046" w:rsidRDefault="00136046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8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Box Blur (Average Blur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77816BFA" wp14:editId="1D26C8B5">
            <wp:simplePos x="0" y="0"/>
            <wp:positionH relativeFrom="margin">
              <wp:align>center</wp:align>
            </wp:positionH>
            <wp:positionV relativeFrom="paragraph">
              <wp:posOffset>361950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B53811" w14:textId="474FA188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54F4CC53" w14:textId="4E4F77E6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59B79409" w14:textId="72B7032B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72018A05" w14:textId="4018D655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13E33FBE" w14:textId="10110CBB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792217F4" w14:textId="2BFDEA6C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4716F199" w14:textId="563F558B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56C1A2F7" w14:textId="5D95C607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55DAF4C0" w14:textId="4BEC4D67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43625896" w14:textId="2EED491C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601A901C" w14:textId="76177350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7CAFA88A" w14:textId="79E1A64C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60B5AEAA" w14:textId="34FA8FBE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0B6939A7" w14:textId="5ED57609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3E1E2437" w14:textId="25602FDE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761921F9" w14:textId="3D3954DA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5B7911BA" w14:textId="4EA9E0F0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66274541" w14:textId="0B98C84D" w:rsidR="00136046" w:rsidRPr="00136046" w:rsidRDefault="00136046" w:rsidP="00136046">
      <w:pPr>
        <w:bidi/>
        <w:rPr>
          <w:rFonts w:cs="Arial"/>
          <w:sz w:val="28"/>
          <w:szCs w:val="28"/>
        </w:rPr>
      </w:pPr>
    </w:p>
    <w:p w14:paraId="7F48E4D8" w14:textId="2A803F7C" w:rsidR="00136046" w:rsidRDefault="00136046" w:rsidP="00136046">
      <w:pPr>
        <w:bidi/>
        <w:rPr>
          <w:rFonts w:cs="Arial"/>
          <w:sz w:val="28"/>
          <w:szCs w:val="28"/>
        </w:rPr>
      </w:pPr>
    </w:p>
    <w:p w14:paraId="15104C32" w14:textId="2D47CCF8" w:rsidR="00136046" w:rsidRDefault="00136046" w:rsidP="00136046">
      <w:pPr>
        <w:bidi/>
        <w:rPr>
          <w:rFonts w:cs="Arial"/>
          <w:sz w:val="28"/>
          <w:szCs w:val="28"/>
        </w:rPr>
      </w:pPr>
    </w:p>
    <w:p w14:paraId="368EFF6A" w14:textId="20AB7C34" w:rsidR="00136046" w:rsidRDefault="00136046" w:rsidP="0064238A">
      <w:pPr>
        <w:pStyle w:val="Heading2"/>
        <w:bidi/>
        <w:rPr>
          <w:sz w:val="36"/>
          <w:szCs w:val="36"/>
          <w:rtl/>
        </w:rPr>
      </w:pPr>
      <w:bookmarkStart w:id="5" w:name="_Toc149420403"/>
      <w:r w:rsidRPr="0010688A">
        <w:rPr>
          <w:sz w:val="36"/>
          <w:szCs w:val="36"/>
        </w:rPr>
        <w:lastRenderedPageBreak/>
        <w:t>Motion Blur</w:t>
      </w:r>
      <w:bookmarkEnd w:id="5"/>
    </w:p>
    <w:p w14:paraId="17734956" w14:textId="00BBF4A9" w:rsidR="0010688A" w:rsidRPr="0010688A" w:rsidRDefault="0010688A" w:rsidP="0010688A">
      <w:pPr>
        <w:bidi/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BFD0B89" wp14:editId="7E76ABBE">
                <wp:simplePos x="0" y="0"/>
                <wp:positionH relativeFrom="column">
                  <wp:posOffset>1399540</wp:posOffset>
                </wp:positionH>
                <wp:positionV relativeFrom="paragraph">
                  <wp:posOffset>323405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57911F" w14:textId="3108CC0B" w:rsidR="0010688A" w:rsidRPr="0010688A" w:rsidRDefault="0010688A" w:rsidP="001068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9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Motio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FD0B89" id="Text Box 23" o:spid="_x0000_s1034" type="#_x0000_t202" style="position:absolute;left:0;text-align:left;margin-left:110.2pt;margin-top:254.65pt;width:247.65pt;height:.05pt;z-index:-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" stroked="f">
                <v:textbox style="mso-fit-shape-to-text:t" inset="0,0,0,0">
                  <w:txbxContent>
                    <w:p w14:paraId="4157911F" w14:textId="3108CC0B" w:rsidR="0010688A" w:rsidRPr="0010688A" w:rsidRDefault="0010688A" w:rsidP="001068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9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Motio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5888" behindDoc="1" locked="0" layoutInCell="1" allowOverlap="1" wp14:anchorId="5AC5F9BA" wp14:editId="02BC06AD">
            <wp:simplePos x="0" y="0"/>
            <wp:positionH relativeFrom="margin">
              <wp:align>center</wp:align>
            </wp:positionH>
            <wp:positionV relativeFrom="paragraph">
              <wp:posOffset>3175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D24A97" w14:textId="62F62C09" w:rsidR="00136046" w:rsidRDefault="0010688A" w:rsidP="0010688A">
      <w:pPr>
        <w:bidi/>
        <w:rPr>
          <w:rFonts w:cs="Arial"/>
          <w:sz w:val="28"/>
          <w:szCs w:val="28"/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C4A5081" wp14:editId="5F5AF56D">
                <wp:simplePos x="0" y="0"/>
                <wp:positionH relativeFrom="column">
                  <wp:posOffset>1399540</wp:posOffset>
                </wp:positionH>
                <wp:positionV relativeFrom="paragraph">
                  <wp:posOffset>655002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7A28C3" w14:textId="1F3FBED6" w:rsidR="0010688A" w:rsidRPr="0010688A" w:rsidRDefault="0010688A" w:rsidP="001068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0</w:t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068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Motio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A5081" id="Text Box 25" o:spid="_x0000_s1035" type="#_x0000_t202" style="position:absolute;left:0;text-align:left;margin-left:110.2pt;margin-top:515.75pt;width:247.65pt;height:.05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" stroked="f">
                <v:textbox style="mso-fit-shape-to-text:t" inset="0,0,0,0">
                  <w:txbxContent>
                    <w:p w14:paraId="337A28C3" w14:textId="1F3FBED6" w:rsidR="0010688A" w:rsidRPr="0010688A" w:rsidRDefault="0010688A" w:rsidP="001068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0</w:t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068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Motio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8960" behindDoc="1" locked="0" layoutInCell="1" allowOverlap="1" wp14:anchorId="76019897" wp14:editId="3F99DC89">
            <wp:simplePos x="0" y="0"/>
            <wp:positionH relativeFrom="margin">
              <wp:align>center</wp:align>
            </wp:positionH>
            <wp:positionV relativeFrom="paragraph">
              <wp:posOffset>334772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0439E7" w14:textId="522E0438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4A64C61D" w14:textId="17112459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07AC2DB2" w14:textId="7361C473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08BA783A" w14:textId="74A2F3B4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2A6C27CB" w14:textId="123F63B3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24E09269" w14:textId="565D8B74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5DBBBBA7" w14:textId="061ADFB2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500463F7" w14:textId="537BCC54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4F5A84F0" w14:textId="5EAABD88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5735FC25" w14:textId="4D170D4E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08663877" w14:textId="5490D983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53F55DD7" w14:textId="071DE67D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211FF3AC" w14:textId="61D3D20B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162DD18E" w14:textId="76CCFB17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30C99EA3" w14:textId="41D7A1AA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0861D76B" w14:textId="2C91E37D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73D0EE0D" w14:textId="3149590B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65E9B942" w14:textId="52751701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71006F21" w14:textId="38B4492A" w:rsidR="0010688A" w:rsidRP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7767939E" w14:textId="5B96F98D" w:rsid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49F07874" w14:textId="20C958E1" w:rsidR="0010688A" w:rsidRDefault="0010688A" w:rsidP="0010688A">
      <w:pPr>
        <w:bidi/>
        <w:rPr>
          <w:rFonts w:cs="Arial"/>
          <w:sz w:val="28"/>
          <w:szCs w:val="28"/>
          <w:lang w:bidi="ar-SY"/>
        </w:rPr>
      </w:pPr>
    </w:p>
    <w:p w14:paraId="67636AB4" w14:textId="226D16DB" w:rsidR="0064238A" w:rsidRPr="0064238A" w:rsidRDefault="0064238A" w:rsidP="0064238A">
      <w:pPr>
        <w:pStyle w:val="Heading1"/>
        <w:bidi/>
        <w:rPr>
          <w:sz w:val="40"/>
          <w:szCs w:val="40"/>
          <w:rtl/>
        </w:rPr>
      </w:pPr>
      <w:bookmarkStart w:id="6" w:name="_Toc149420404"/>
      <w:r w:rsidRPr="0064238A">
        <w:rPr>
          <w:rFonts w:hint="cs"/>
          <w:sz w:val="40"/>
          <w:szCs w:val="40"/>
          <w:rtl/>
        </w:rPr>
        <w:lastRenderedPageBreak/>
        <w:t>السؤال الثاني</w:t>
      </w:r>
      <w:bookmarkEnd w:id="6"/>
    </w:p>
    <w:p w14:paraId="1116AD32" w14:textId="0A61C893" w:rsidR="0010688A" w:rsidRDefault="0010688A" w:rsidP="0064238A">
      <w:pPr>
        <w:pStyle w:val="Heading2"/>
        <w:bidi/>
        <w:rPr>
          <w:sz w:val="36"/>
          <w:szCs w:val="36"/>
        </w:rPr>
      </w:pPr>
      <w:bookmarkStart w:id="7" w:name="_Toc149420405"/>
      <w:r w:rsidRPr="0064238A">
        <w:rPr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 wp14:anchorId="3D59BB06" wp14:editId="2DB684D6">
            <wp:simplePos x="0" y="0"/>
            <wp:positionH relativeFrom="column">
              <wp:posOffset>3284220</wp:posOffset>
            </wp:positionH>
            <wp:positionV relativeFrom="paragraph">
              <wp:posOffset>48768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0688A">
        <w:rPr>
          <w:sz w:val="36"/>
          <w:szCs w:val="36"/>
        </w:rPr>
        <w:t>Canny Filter</w:t>
      </w:r>
      <w:bookmarkEnd w:id="7"/>
    </w:p>
    <w:p w14:paraId="15C072D0" w14:textId="13003B26" w:rsidR="0010688A" w:rsidRDefault="0064238A" w:rsidP="0010688A">
      <w:pPr>
        <w:bidi/>
        <w:rPr>
          <w:noProof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6F19135D" wp14:editId="0AE9E751">
            <wp:simplePos x="0" y="0"/>
            <wp:positionH relativeFrom="margin">
              <wp:align>left</wp:align>
            </wp:positionH>
            <wp:positionV relativeFrom="paragraph">
              <wp:posOffset>19939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3B5A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3A3D223D" wp14:editId="655E5699">
                <wp:simplePos x="0" y="0"/>
                <wp:positionH relativeFrom="column">
                  <wp:posOffset>1645920</wp:posOffset>
                </wp:positionH>
                <wp:positionV relativeFrom="paragraph">
                  <wp:posOffset>723455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AF1E10" w14:textId="2B7DFE21" w:rsidR="00A43B5A" w:rsidRPr="00A43B5A" w:rsidRDefault="00A43B5A" w:rsidP="00A43B5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1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anny Filter for Median blu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3D223D" id="Text Box 31" o:spid="_x0000_s1036" type="#_x0000_t202" style="position:absolute;left:0;text-align:left;margin-left:129.6pt;margin-top:569.65pt;width:247.65pt;height:.05pt;z-index:-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" stroked="f">
                <v:textbox style="mso-fit-shape-to-text:t" inset="0,0,0,0">
                  <w:txbxContent>
                    <w:p w14:paraId="18AF1E10" w14:textId="2B7DFE21" w:rsidR="00A43B5A" w:rsidRPr="00A43B5A" w:rsidRDefault="00A43B5A" w:rsidP="00A43B5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1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anny Filter for Median blu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43B5A">
        <w:rPr>
          <w:noProof/>
        </w:rPr>
        <w:drawing>
          <wp:anchor distT="0" distB="0" distL="114300" distR="114300" simplePos="0" relativeHeight="251697152" behindDoc="1" locked="0" layoutInCell="1" allowOverlap="1" wp14:anchorId="4773AC87" wp14:editId="7BC92D9A">
            <wp:simplePos x="0" y="0"/>
            <wp:positionH relativeFrom="column">
              <wp:posOffset>3322320</wp:posOffset>
            </wp:positionH>
            <wp:positionV relativeFrom="paragraph">
              <wp:posOffset>3895090</wp:posOffset>
            </wp:positionV>
            <wp:extent cx="3145155" cy="3145155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5" cy="31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3B5A"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7390B374" wp14:editId="6B45549A">
                <wp:simplePos x="0" y="0"/>
                <wp:positionH relativeFrom="column">
                  <wp:posOffset>1630680</wp:posOffset>
                </wp:positionH>
                <wp:positionV relativeFrom="paragraph">
                  <wp:posOffset>337883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AB56DA" w14:textId="78216215" w:rsidR="0010688A" w:rsidRPr="00A43B5A" w:rsidRDefault="0010688A" w:rsidP="00A43B5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2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anny Filter for Gaussian blu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90B374" id="Text Box 28" o:spid="_x0000_s1037" type="#_x0000_t202" style="position:absolute;left:0;text-align:left;margin-left:128.4pt;margin-top:266.05pt;width:247.65pt;height:.05pt;z-index:-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" stroked="f">
                <v:textbox style="mso-fit-shape-to-text:t" inset="0,0,0,0">
                  <w:txbxContent>
                    <w:p w14:paraId="16AB56DA" w14:textId="78216215" w:rsidR="0010688A" w:rsidRPr="00A43B5A" w:rsidRDefault="0010688A" w:rsidP="00A43B5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2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anny Filter for Gaussian blu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43B5A">
        <w:rPr>
          <w:noProof/>
        </w:rPr>
        <w:drawing>
          <wp:anchor distT="0" distB="0" distL="114300" distR="114300" simplePos="0" relativeHeight="251696128" behindDoc="1" locked="0" layoutInCell="1" allowOverlap="1" wp14:anchorId="526607D0" wp14:editId="0C3E6E29">
            <wp:simplePos x="0" y="0"/>
            <wp:positionH relativeFrom="margin">
              <wp:align>left</wp:align>
            </wp:positionH>
            <wp:positionV relativeFrom="paragraph">
              <wp:posOffset>3910330</wp:posOffset>
            </wp:positionV>
            <wp:extent cx="3145155" cy="3145155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5" cy="31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688A">
        <w:rPr>
          <w:noProof/>
        </w:rPr>
        <w:t xml:space="preserve"> </w:t>
      </w:r>
      <w:r w:rsidR="00A43B5A">
        <w:rPr>
          <w:noProof/>
        </w:rPr>
        <w:t xml:space="preserve">  </w:t>
      </w:r>
    </w:p>
    <w:p w14:paraId="633F8442" w14:textId="16C1C141" w:rsidR="00A43B5A" w:rsidRP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</w:p>
    <w:p w14:paraId="221F95F5" w14:textId="225DD06F" w:rsid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</w:p>
    <w:p w14:paraId="041204E6" w14:textId="4D7F8F46" w:rsidR="00A43B5A" w:rsidRP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705344" behindDoc="1" locked="0" layoutInCell="1" allowOverlap="1" wp14:anchorId="3E1EEA49" wp14:editId="1A5EDE4B">
            <wp:simplePos x="0" y="0"/>
            <wp:positionH relativeFrom="column">
              <wp:posOffset>3322320</wp:posOffset>
            </wp:positionH>
            <wp:positionV relativeFrom="paragraph">
              <wp:posOffset>384810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B54BF48" wp14:editId="542BC72C">
                <wp:simplePos x="0" y="0"/>
                <wp:positionH relativeFrom="column">
                  <wp:posOffset>1661160</wp:posOffset>
                </wp:positionH>
                <wp:positionV relativeFrom="paragraph">
                  <wp:posOffset>335470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9629B0" w14:textId="597D54E9" w:rsidR="00A43B5A" w:rsidRPr="00A43B5A" w:rsidRDefault="00A43B5A" w:rsidP="00A43B5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3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anny Filter for Box blu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54BF48" id="Text Box 34" o:spid="_x0000_s1038" type="#_x0000_t202" style="position:absolute;left:0;text-align:left;margin-left:130.8pt;margin-top:264.15pt;width:247.65pt;height:.05pt;z-index:-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" stroked="f">
                <v:textbox style="mso-fit-shape-to-text:t" inset="0,0,0,0">
                  <w:txbxContent>
                    <w:p w14:paraId="3E9629B0" w14:textId="597D54E9" w:rsidR="00A43B5A" w:rsidRPr="00A43B5A" w:rsidRDefault="00A43B5A" w:rsidP="00A43B5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3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anny Filter for Box blu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1248" behindDoc="1" locked="0" layoutInCell="1" allowOverlap="1" wp14:anchorId="6D5D0881" wp14:editId="12F3782F">
            <wp:simplePos x="0" y="0"/>
            <wp:positionH relativeFrom="column">
              <wp:posOffset>3322320</wp:posOffset>
            </wp:positionH>
            <wp:positionV relativeFrom="paragraph">
              <wp:posOffset>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0224" behindDoc="1" locked="0" layoutInCell="1" allowOverlap="1" wp14:anchorId="3D438845" wp14:editId="1602C10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8C8674" w14:textId="31A84E04" w:rsidR="00A43B5A" w:rsidRP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19BBCA7" wp14:editId="634DDE39">
                <wp:simplePos x="0" y="0"/>
                <wp:positionH relativeFrom="column">
                  <wp:posOffset>1653540</wp:posOffset>
                </wp:positionH>
                <wp:positionV relativeFrom="paragraph">
                  <wp:posOffset>335978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B99310" w14:textId="21E818B2" w:rsidR="00A43B5A" w:rsidRPr="00A43B5A" w:rsidRDefault="00A43B5A" w:rsidP="00A43B5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4</w:t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A43B5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anny Filter for Motio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9BBCA7" id="Text Box 37" o:spid="_x0000_s1039" type="#_x0000_t202" style="position:absolute;left:0;text-align:left;margin-left:130.2pt;margin-top:264.55pt;width:247.65pt;height:.05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" stroked="f">
                <v:textbox style="mso-fit-shape-to-text:t" inset="0,0,0,0">
                  <w:txbxContent>
                    <w:p w14:paraId="32B99310" w14:textId="21E818B2" w:rsidR="00A43B5A" w:rsidRPr="00A43B5A" w:rsidRDefault="00A43B5A" w:rsidP="00A43B5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4</w:t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A43B5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anny Filter for Motio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4320" behindDoc="1" locked="0" layoutInCell="1" allowOverlap="1" wp14:anchorId="41E9D4BF" wp14:editId="4A5B0859">
            <wp:simplePos x="0" y="0"/>
            <wp:positionH relativeFrom="margin">
              <wp:align>left</wp:align>
            </wp:positionH>
            <wp:positionV relativeFrom="paragraph">
              <wp:posOffset>8890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9AE638" w14:textId="1A119EB7" w:rsidR="00A43B5A" w:rsidRP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</w:p>
    <w:p w14:paraId="5E077C95" w14:textId="05AF3F41" w:rsidR="00A43B5A" w:rsidRDefault="00A43B5A" w:rsidP="00A43B5A">
      <w:pPr>
        <w:bidi/>
        <w:rPr>
          <w:rFonts w:asciiTheme="majorHAnsi" w:eastAsiaTheme="majorEastAsia" w:hAnsiTheme="majorHAnsi" w:cstheme="majorBidi"/>
          <w:sz w:val="36"/>
          <w:szCs w:val="36"/>
        </w:rPr>
      </w:pPr>
    </w:p>
    <w:p w14:paraId="3C0C221C" w14:textId="1B551581" w:rsidR="0064238A" w:rsidRPr="0064238A" w:rsidRDefault="0064238A" w:rsidP="0064238A">
      <w:pPr>
        <w:pStyle w:val="Heading1"/>
        <w:bidi/>
        <w:rPr>
          <w:sz w:val="40"/>
          <w:szCs w:val="40"/>
        </w:rPr>
      </w:pPr>
      <w:bookmarkStart w:id="8" w:name="_Toc149420406"/>
      <w:r w:rsidRPr="0064238A">
        <w:rPr>
          <w:rFonts w:hint="cs"/>
          <w:sz w:val="40"/>
          <w:szCs w:val="40"/>
          <w:rtl/>
        </w:rPr>
        <w:lastRenderedPageBreak/>
        <w:t>السؤال الثالث</w:t>
      </w:r>
      <w:bookmarkEnd w:id="8"/>
    </w:p>
    <w:p w14:paraId="2C65B04D" w14:textId="3460D9CE" w:rsidR="0064238A" w:rsidRDefault="0064238A" w:rsidP="0064238A">
      <w:pPr>
        <w:pStyle w:val="Heading2"/>
        <w:bidi/>
        <w:rPr>
          <w:sz w:val="36"/>
          <w:szCs w:val="36"/>
          <w:rtl/>
        </w:rPr>
      </w:pPr>
      <w:bookmarkStart w:id="9" w:name="_Toc149420407"/>
      <w:r w:rsidRPr="0064238A">
        <w:rPr>
          <w:sz w:val="36"/>
          <w:szCs w:val="36"/>
        </w:rPr>
        <w:t>Erosion</w:t>
      </w:r>
      <w:bookmarkEnd w:id="9"/>
    </w:p>
    <w:p w14:paraId="70F750F5" w14:textId="144587E5" w:rsidR="0064238A" w:rsidRDefault="0064238A" w:rsidP="0064238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A7B258C" wp14:editId="54726DFF">
                <wp:simplePos x="0" y="0"/>
                <wp:positionH relativeFrom="column">
                  <wp:posOffset>1399540</wp:posOffset>
                </wp:positionH>
                <wp:positionV relativeFrom="paragraph">
                  <wp:posOffset>326136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0A5657" w14:textId="4AA7E56E" w:rsidR="0064238A" w:rsidRPr="0064238A" w:rsidRDefault="0064238A" w:rsidP="006423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5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Ero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7B258C" id="Text Box 40" o:spid="_x0000_s1040" type="#_x0000_t202" style="position:absolute;left:0;text-align:left;margin-left:110.2pt;margin-top:256.8pt;width:247.65pt;height:.0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" stroked="f">
                <v:textbox style="mso-fit-shape-to-text:t" inset="0,0,0,0">
                  <w:txbxContent>
                    <w:p w14:paraId="5B0A5657" w14:textId="4AA7E56E" w:rsidR="0064238A" w:rsidRPr="0064238A" w:rsidRDefault="0064238A" w:rsidP="006423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5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Eros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8416" behindDoc="1" locked="0" layoutInCell="1" allowOverlap="1" wp14:anchorId="6E375013" wp14:editId="7C6D307A">
            <wp:simplePos x="0" y="0"/>
            <wp:positionH relativeFrom="margin">
              <wp:align>center</wp:align>
            </wp:positionH>
            <wp:positionV relativeFrom="paragraph">
              <wp:posOffset>59055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9D4D39" w14:textId="0F8BAF18" w:rsidR="0064238A" w:rsidRDefault="0064238A" w:rsidP="0064238A">
      <w:pPr>
        <w:bidi/>
        <w:rPr>
          <w:rtl/>
        </w:rPr>
      </w:pPr>
    </w:p>
    <w:p w14:paraId="6F1ED2BD" w14:textId="0C87A063" w:rsidR="0064238A" w:rsidRDefault="0064238A" w:rsidP="0064238A">
      <w:pPr>
        <w:bidi/>
        <w:rPr>
          <w:rtl/>
        </w:rPr>
      </w:pPr>
    </w:p>
    <w:p w14:paraId="4A20B607" w14:textId="63F40FFE" w:rsidR="0064238A" w:rsidRDefault="0064238A" w:rsidP="0064238A">
      <w:pPr>
        <w:bidi/>
        <w:rPr>
          <w:rtl/>
        </w:rPr>
      </w:pPr>
    </w:p>
    <w:p w14:paraId="2516813B" w14:textId="6B6874DF" w:rsidR="0064238A" w:rsidRDefault="0064238A" w:rsidP="0064238A">
      <w:pPr>
        <w:bidi/>
        <w:rPr>
          <w:rtl/>
        </w:rPr>
      </w:pPr>
    </w:p>
    <w:p w14:paraId="215870F2" w14:textId="0A0D4B02" w:rsidR="0064238A" w:rsidRDefault="0064238A" w:rsidP="0064238A">
      <w:pPr>
        <w:bidi/>
        <w:rPr>
          <w:rtl/>
        </w:rPr>
      </w:pPr>
    </w:p>
    <w:p w14:paraId="4C055E1A" w14:textId="27CC4A71" w:rsidR="0064238A" w:rsidRDefault="0064238A" w:rsidP="0064238A">
      <w:pPr>
        <w:bidi/>
        <w:rPr>
          <w:rtl/>
        </w:rPr>
      </w:pPr>
    </w:p>
    <w:p w14:paraId="3318CABB" w14:textId="7470C948" w:rsidR="0064238A" w:rsidRDefault="0064238A" w:rsidP="0064238A">
      <w:pPr>
        <w:bidi/>
        <w:rPr>
          <w:rtl/>
        </w:rPr>
      </w:pPr>
    </w:p>
    <w:p w14:paraId="290FB920" w14:textId="1774C8CE" w:rsidR="0064238A" w:rsidRDefault="0064238A" w:rsidP="0064238A">
      <w:pPr>
        <w:bidi/>
        <w:rPr>
          <w:rtl/>
        </w:rPr>
      </w:pPr>
    </w:p>
    <w:p w14:paraId="6B27449D" w14:textId="315B3D8C" w:rsidR="0064238A" w:rsidRDefault="0064238A" w:rsidP="0064238A">
      <w:pPr>
        <w:bidi/>
        <w:rPr>
          <w:rtl/>
        </w:rPr>
      </w:pPr>
    </w:p>
    <w:p w14:paraId="3A629377" w14:textId="5DD10188" w:rsidR="0064238A" w:rsidRDefault="0064238A" w:rsidP="0064238A">
      <w:pPr>
        <w:bidi/>
        <w:rPr>
          <w:rtl/>
        </w:rPr>
      </w:pPr>
    </w:p>
    <w:p w14:paraId="4D32ACB0" w14:textId="79ABC864" w:rsidR="0064238A" w:rsidRDefault="0064238A" w:rsidP="0064238A">
      <w:pPr>
        <w:bidi/>
        <w:rPr>
          <w:rtl/>
        </w:rPr>
      </w:pPr>
    </w:p>
    <w:p w14:paraId="22DF3967" w14:textId="0FF41600" w:rsidR="0064238A" w:rsidRDefault="0064238A" w:rsidP="0064238A">
      <w:pPr>
        <w:bidi/>
        <w:rPr>
          <w:rtl/>
        </w:rPr>
      </w:pPr>
    </w:p>
    <w:p w14:paraId="5692C073" w14:textId="78B286FF" w:rsidR="0064238A" w:rsidRDefault="0064238A" w:rsidP="0064238A">
      <w:pPr>
        <w:bidi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73F1DC85" wp14:editId="58CBAB28">
                <wp:simplePos x="0" y="0"/>
                <wp:positionH relativeFrom="column">
                  <wp:posOffset>1399540</wp:posOffset>
                </wp:positionH>
                <wp:positionV relativeFrom="paragraph">
                  <wp:posOffset>342519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B31883" w14:textId="0261D288" w:rsidR="0064238A" w:rsidRPr="0064238A" w:rsidRDefault="0064238A" w:rsidP="006423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6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Ero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F1DC85" id="Text Box 41" o:spid="_x0000_s1041" type="#_x0000_t202" style="position:absolute;left:0;text-align:left;margin-left:110.2pt;margin-top:269.7pt;width:247.65pt;height:.05pt;z-index:-25160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" stroked="f">
                <v:textbox style="mso-fit-shape-to-text:t" inset="0,0,0,0">
                  <w:txbxContent>
                    <w:p w14:paraId="72B31883" w14:textId="0261D288" w:rsidR="0064238A" w:rsidRPr="0064238A" w:rsidRDefault="0064238A" w:rsidP="006423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6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Eros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9440" behindDoc="1" locked="0" layoutInCell="1" allowOverlap="1" wp14:anchorId="356F1F8C" wp14:editId="37FBA0EA">
            <wp:simplePos x="0" y="0"/>
            <wp:positionH relativeFrom="margin">
              <wp:align>center</wp:align>
            </wp:positionH>
            <wp:positionV relativeFrom="paragraph">
              <wp:posOffset>222885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21704" w14:textId="14DE2190" w:rsidR="0064238A" w:rsidRDefault="0064238A" w:rsidP="0064238A">
      <w:pPr>
        <w:bidi/>
        <w:rPr>
          <w:rtl/>
        </w:rPr>
      </w:pPr>
    </w:p>
    <w:p w14:paraId="37CDC5F5" w14:textId="609F92A8" w:rsidR="0064238A" w:rsidRDefault="0064238A" w:rsidP="0064238A">
      <w:pPr>
        <w:bidi/>
        <w:rPr>
          <w:rtl/>
        </w:rPr>
      </w:pPr>
    </w:p>
    <w:p w14:paraId="0A0B75A0" w14:textId="74AC1FC3" w:rsidR="0064238A" w:rsidRDefault="0064238A" w:rsidP="0064238A">
      <w:pPr>
        <w:bidi/>
        <w:rPr>
          <w:rtl/>
        </w:rPr>
      </w:pPr>
    </w:p>
    <w:p w14:paraId="0A4B753A" w14:textId="0BDCEF71" w:rsidR="0064238A" w:rsidRDefault="0064238A" w:rsidP="0064238A">
      <w:pPr>
        <w:bidi/>
        <w:rPr>
          <w:rtl/>
        </w:rPr>
      </w:pPr>
    </w:p>
    <w:p w14:paraId="35DA6C76" w14:textId="177FBD5E" w:rsidR="0064238A" w:rsidRDefault="0064238A" w:rsidP="0064238A">
      <w:pPr>
        <w:bidi/>
        <w:rPr>
          <w:rtl/>
        </w:rPr>
      </w:pPr>
    </w:p>
    <w:p w14:paraId="1A90721A" w14:textId="327616B4" w:rsidR="0064238A" w:rsidRDefault="0064238A" w:rsidP="0064238A">
      <w:pPr>
        <w:bidi/>
        <w:rPr>
          <w:rtl/>
        </w:rPr>
      </w:pPr>
    </w:p>
    <w:p w14:paraId="7751C743" w14:textId="1756474F" w:rsidR="0064238A" w:rsidRDefault="0064238A" w:rsidP="0064238A">
      <w:pPr>
        <w:bidi/>
        <w:rPr>
          <w:rtl/>
        </w:rPr>
      </w:pPr>
    </w:p>
    <w:p w14:paraId="63FA5FD0" w14:textId="173A9EA8" w:rsidR="0064238A" w:rsidRDefault="0064238A" w:rsidP="0064238A">
      <w:pPr>
        <w:bidi/>
        <w:rPr>
          <w:rtl/>
        </w:rPr>
      </w:pPr>
    </w:p>
    <w:p w14:paraId="3EE562AE" w14:textId="01078A47" w:rsidR="0064238A" w:rsidRDefault="0064238A" w:rsidP="0064238A">
      <w:pPr>
        <w:bidi/>
        <w:rPr>
          <w:rtl/>
        </w:rPr>
      </w:pPr>
    </w:p>
    <w:p w14:paraId="195069D6" w14:textId="3CF8F862" w:rsidR="0064238A" w:rsidRDefault="0064238A" w:rsidP="0064238A">
      <w:pPr>
        <w:bidi/>
        <w:rPr>
          <w:rtl/>
        </w:rPr>
      </w:pPr>
    </w:p>
    <w:p w14:paraId="365D8B13" w14:textId="3DAD345D" w:rsidR="0064238A" w:rsidRDefault="0064238A" w:rsidP="0064238A">
      <w:pPr>
        <w:bidi/>
        <w:rPr>
          <w:rtl/>
        </w:rPr>
      </w:pPr>
    </w:p>
    <w:p w14:paraId="6BA6682B" w14:textId="69F731BB" w:rsidR="0064238A" w:rsidRDefault="0064238A" w:rsidP="0064238A">
      <w:pPr>
        <w:bidi/>
        <w:rPr>
          <w:rtl/>
        </w:rPr>
      </w:pPr>
    </w:p>
    <w:p w14:paraId="242BC8B7" w14:textId="77777777" w:rsidR="0064238A" w:rsidRPr="0064238A" w:rsidRDefault="0064238A" w:rsidP="0064238A">
      <w:pPr>
        <w:bidi/>
      </w:pPr>
    </w:p>
    <w:p w14:paraId="007130BB" w14:textId="4BF8B9D5" w:rsidR="00A43B5A" w:rsidRDefault="0064238A" w:rsidP="0064238A">
      <w:pPr>
        <w:pStyle w:val="Heading2"/>
        <w:bidi/>
        <w:rPr>
          <w:sz w:val="36"/>
          <w:szCs w:val="36"/>
        </w:rPr>
      </w:pPr>
      <w:bookmarkStart w:id="10" w:name="_Toc149420408"/>
      <w:r w:rsidRPr="0064238A">
        <w:rPr>
          <w:sz w:val="36"/>
          <w:szCs w:val="36"/>
        </w:rPr>
        <w:lastRenderedPageBreak/>
        <w:t>Dilation</w:t>
      </w:r>
      <w:bookmarkEnd w:id="10"/>
    </w:p>
    <w:p w14:paraId="1FFDEDEF" w14:textId="3710C9E6" w:rsidR="0064238A" w:rsidRDefault="0064238A" w:rsidP="0064238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1A1E58B8" wp14:editId="6C758E97">
                <wp:simplePos x="0" y="0"/>
                <wp:positionH relativeFrom="column">
                  <wp:posOffset>1399540</wp:posOffset>
                </wp:positionH>
                <wp:positionV relativeFrom="paragraph">
                  <wp:posOffset>335851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8136CE" w14:textId="5FFC1BD2" w:rsidR="0064238A" w:rsidRPr="0064238A" w:rsidRDefault="0064238A" w:rsidP="006423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7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Di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1E58B8" id="Text Box 43" o:spid="_x0000_s1042" type="#_x0000_t202" style="position:absolute;left:0;text-align:left;margin-left:110.2pt;margin-top:264.45pt;width:247.65pt;height:.05pt;z-index:-25159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" stroked="f">
                <v:textbox style="mso-fit-shape-to-text:t" inset="0,0,0,0">
                  <w:txbxContent>
                    <w:p w14:paraId="6F8136CE" w14:textId="5FFC1BD2" w:rsidR="0064238A" w:rsidRPr="0064238A" w:rsidRDefault="0064238A" w:rsidP="006423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7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Dila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4560" behindDoc="1" locked="0" layoutInCell="1" allowOverlap="1" wp14:anchorId="5247F73C" wp14:editId="0DB211E3">
            <wp:simplePos x="0" y="0"/>
            <wp:positionH relativeFrom="margin">
              <wp:align>center</wp:align>
            </wp:positionH>
            <wp:positionV relativeFrom="paragraph">
              <wp:posOffset>156210</wp:posOffset>
            </wp:positionV>
            <wp:extent cx="3145155" cy="3145155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5" cy="31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A584C7" w14:textId="11AD551E" w:rsidR="0064238A" w:rsidRDefault="0064238A" w:rsidP="0064238A">
      <w:pPr>
        <w:bidi/>
      </w:pPr>
    </w:p>
    <w:p w14:paraId="525305C5" w14:textId="535AF22F" w:rsidR="0064238A" w:rsidRDefault="0064238A" w:rsidP="0064238A">
      <w:pPr>
        <w:bidi/>
      </w:pPr>
    </w:p>
    <w:p w14:paraId="70072E95" w14:textId="3ACDED13" w:rsidR="0064238A" w:rsidRDefault="0064238A" w:rsidP="0064238A">
      <w:pPr>
        <w:bidi/>
      </w:pPr>
    </w:p>
    <w:p w14:paraId="4A3F6DC8" w14:textId="1491D900" w:rsidR="0064238A" w:rsidRDefault="0064238A" w:rsidP="0064238A">
      <w:pPr>
        <w:bidi/>
      </w:pPr>
    </w:p>
    <w:p w14:paraId="4603259D" w14:textId="75F5EE7E" w:rsidR="0064238A" w:rsidRDefault="0064238A" w:rsidP="0064238A">
      <w:pPr>
        <w:bidi/>
      </w:pPr>
    </w:p>
    <w:p w14:paraId="414668E1" w14:textId="3EB99935" w:rsidR="0064238A" w:rsidRDefault="0064238A" w:rsidP="0064238A">
      <w:pPr>
        <w:bidi/>
      </w:pPr>
    </w:p>
    <w:p w14:paraId="356A450C" w14:textId="0C02F0A0" w:rsidR="0064238A" w:rsidRDefault="0064238A" w:rsidP="0064238A">
      <w:pPr>
        <w:bidi/>
      </w:pPr>
    </w:p>
    <w:p w14:paraId="7C8B8FC6" w14:textId="111797B8" w:rsidR="0064238A" w:rsidRDefault="0064238A" w:rsidP="0064238A">
      <w:pPr>
        <w:bidi/>
      </w:pPr>
    </w:p>
    <w:p w14:paraId="512419D3" w14:textId="77B4A5C0" w:rsidR="0064238A" w:rsidRDefault="0064238A" w:rsidP="0064238A">
      <w:pPr>
        <w:bidi/>
      </w:pPr>
    </w:p>
    <w:p w14:paraId="1A78E331" w14:textId="2AB09E00" w:rsidR="0064238A" w:rsidRDefault="0064238A" w:rsidP="0064238A">
      <w:pPr>
        <w:bidi/>
      </w:pPr>
    </w:p>
    <w:p w14:paraId="54AA3F9D" w14:textId="22574D2B" w:rsidR="0064238A" w:rsidRDefault="0064238A" w:rsidP="0064238A">
      <w:pPr>
        <w:bidi/>
      </w:pPr>
    </w:p>
    <w:p w14:paraId="0A382A04" w14:textId="1832F1AA" w:rsidR="0064238A" w:rsidRDefault="0064238A" w:rsidP="0064238A">
      <w:pPr>
        <w:bidi/>
      </w:pPr>
    </w:p>
    <w:p w14:paraId="397F681E" w14:textId="67CA2A54" w:rsidR="0064238A" w:rsidRDefault="0064238A" w:rsidP="0064238A">
      <w:pPr>
        <w:bidi/>
      </w:pPr>
    </w:p>
    <w:p w14:paraId="51C6B3C7" w14:textId="15913FE2" w:rsidR="0064238A" w:rsidRDefault="0064238A" w:rsidP="0064238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004C799A" wp14:editId="1C669479">
                <wp:simplePos x="0" y="0"/>
                <wp:positionH relativeFrom="column">
                  <wp:posOffset>1399540</wp:posOffset>
                </wp:positionH>
                <wp:positionV relativeFrom="paragraph">
                  <wp:posOffset>320738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A43402" w14:textId="4730BE5F" w:rsidR="0064238A" w:rsidRPr="0064238A" w:rsidRDefault="0064238A" w:rsidP="0064238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8</w:t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64238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Di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4C799A" id="Text Box 45" o:spid="_x0000_s1043" type="#_x0000_t202" style="position:absolute;left:0;text-align:left;margin-left:110.2pt;margin-top:252.55pt;width:247.65pt;height:.05pt;z-index:-25159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" stroked="f">
                <v:textbox style="mso-fit-shape-to-text:t" inset="0,0,0,0">
                  <w:txbxContent>
                    <w:p w14:paraId="30A43402" w14:textId="4730BE5F" w:rsidR="0064238A" w:rsidRPr="0064238A" w:rsidRDefault="0064238A" w:rsidP="0064238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8</w:t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64238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Dila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7632" behindDoc="1" locked="0" layoutInCell="1" allowOverlap="1" wp14:anchorId="6485E8F5" wp14:editId="15D8601B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A2A13F" w14:textId="68EABAA9" w:rsidR="0064238A" w:rsidRDefault="0064238A" w:rsidP="0064238A">
      <w:pPr>
        <w:bidi/>
      </w:pPr>
    </w:p>
    <w:p w14:paraId="541E8400" w14:textId="31BADE79" w:rsidR="0064238A" w:rsidRDefault="0064238A" w:rsidP="0064238A">
      <w:pPr>
        <w:bidi/>
      </w:pPr>
    </w:p>
    <w:p w14:paraId="68F5A611" w14:textId="32F0B969" w:rsidR="0064238A" w:rsidRDefault="0064238A" w:rsidP="0064238A">
      <w:pPr>
        <w:bidi/>
      </w:pPr>
    </w:p>
    <w:p w14:paraId="5805C5D0" w14:textId="7082A024" w:rsidR="0064238A" w:rsidRDefault="0064238A" w:rsidP="0064238A">
      <w:pPr>
        <w:bidi/>
      </w:pPr>
    </w:p>
    <w:p w14:paraId="5E466E47" w14:textId="4F017488" w:rsidR="0064238A" w:rsidRDefault="0064238A" w:rsidP="0064238A">
      <w:pPr>
        <w:bidi/>
      </w:pPr>
    </w:p>
    <w:p w14:paraId="05E05DFA" w14:textId="0B81E7C3" w:rsidR="0064238A" w:rsidRDefault="0064238A" w:rsidP="0064238A">
      <w:pPr>
        <w:bidi/>
      </w:pPr>
    </w:p>
    <w:p w14:paraId="11A4D033" w14:textId="7AD3FC61" w:rsidR="0064238A" w:rsidRDefault="0064238A" w:rsidP="0064238A">
      <w:pPr>
        <w:bidi/>
      </w:pPr>
    </w:p>
    <w:p w14:paraId="31861CDC" w14:textId="010DF513" w:rsidR="0064238A" w:rsidRDefault="0064238A" w:rsidP="0064238A">
      <w:pPr>
        <w:bidi/>
      </w:pPr>
    </w:p>
    <w:p w14:paraId="0F7F8284" w14:textId="29BEC6AA" w:rsidR="0064238A" w:rsidRDefault="0064238A" w:rsidP="0064238A">
      <w:pPr>
        <w:bidi/>
      </w:pPr>
    </w:p>
    <w:p w14:paraId="16D83C64" w14:textId="0091953F" w:rsidR="0064238A" w:rsidRDefault="0064238A" w:rsidP="0064238A">
      <w:pPr>
        <w:bidi/>
      </w:pPr>
    </w:p>
    <w:p w14:paraId="6C174399" w14:textId="5389457F" w:rsidR="0064238A" w:rsidRDefault="0064238A" w:rsidP="0064238A">
      <w:pPr>
        <w:bidi/>
      </w:pPr>
    </w:p>
    <w:p w14:paraId="543BFEF7" w14:textId="1CB11DCD" w:rsidR="0064238A" w:rsidRDefault="0064238A" w:rsidP="0064238A">
      <w:pPr>
        <w:bidi/>
      </w:pPr>
    </w:p>
    <w:p w14:paraId="74CEDDD6" w14:textId="77777777" w:rsidR="0064238A" w:rsidRPr="0064238A" w:rsidRDefault="0064238A" w:rsidP="0064238A">
      <w:pPr>
        <w:bidi/>
      </w:pPr>
    </w:p>
    <w:p w14:paraId="3CFFFA94" w14:textId="4B0BE511" w:rsidR="00A43B5A" w:rsidRDefault="0064238A" w:rsidP="0064238A">
      <w:pPr>
        <w:pStyle w:val="Heading2"/>
        <w:bidi/>
        <w:rPr>
          <w:sz w:val="36"/>
          <w:szCs w:val="36"/>
        </w:rPr>
      </w:pPr>
      <w:bookmarkStart w:id="11" w:name="_Toc149420409"/>
      <w:r w:rsidRPr="0064238A">
        <w:rPr>
          <w:sz w:val="36"/>
          <w:szCs w:val="36"/>
        </w:rPr>
        <w:lastRenderedPageBreak/>
        <w:t>Opening</w:t>
      </w:r>
      <w:bookmarkEnd w:id="11"/>
    </w:p>
    <w:p w14:paraId="225F8BA1" w14:textId="467C59C8" w:rsidR="0064238A" w:rsidRDefault="0064238A" w:rsidP="0064238A">
      <w:pPr>
        <w:bidi/>
      </w:pPr>
    </w:p>
    <w:p w14:paraId="2B8D33A3" w14:textId="73F1CD04" w:rsidR="0064238A" w:rsidRDefault="0064238A" w:rsidP="0064238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1E5305C5" wp14:editId="46E97E55">
                <wp:simplePos x="0" y="0"/>
                <wp:positionH relativeFrom="column">
                  <wp:posOffset>1399540</wp:posOffset>
                </wp:positionH>
                <wp:positionV relativeFrom="paragraph">
                  <wp:posOffset>320992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53EDB7" w14:textId="64CB0DF7" w:rsidR="0064238A" w:rsidRPr="00E76C0A" w:rsidRDefault="0064238A" w:rsidP="00E76C0A">
                            <w:pPr>
                              <w:pStyle w:val="Caption"/>
                              <w:bidi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19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Ope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5305C5" id="Text Box 47" o:spid="_x0000_s1044" type="#_x0000_t202" style="position:absolute;left:0;text-align:left;margin-left:110.2pt;margin-top:252.75pt;width:247.65pt;height:.05pt;z-index:-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" stroked="f">
                <v:textbox style="mso-fit-shape-to-text:t" inset="0,0,0,0">
                  <w:txbxContent>
                    <w:p w14:paraId="2A53EDB7" w14:textId="64CB0DF7" w:rsidR="0064238A" w:rsidRPr="00E76C0A" w:rsidRDefault="0064238A" w:rsidP="00E76C0A">
                      <w:pPr>
                        <w:pStyle w:val="Caption"/>
                        <w:bidi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19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Open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0704" behindDoc="1" locked="0" layoutInCell="1" allowOverlap="1" wp14:anchorId="237AC81C" wp14:editId="46E06C4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154DF" w14:textId="044EAC22" w:rsidR="0064238A" w:rsidRDefault="0064238A" w:rsidP="0064238A">
      <w:pPr>
        <w:bidi/>
      </w:pPr>
    </w:p>
    <w:p w14:paraId="429DF04F" w14:textId="4018E02A" w:rsidR="0064238A" w:rsidRDefault="0064238A" w:rsidP="0064238A">
      <w:pPr>
        <w:bidi/>
      </w:pPr>
    </w:p>
    <w:p w14:paraId="155C8074" w14:textId="7C6B787F" w:rsidR="0064238A" w:rsidRDefault="0064238A" w:rsidP="0064238A">
      <w:pPr>
        <w:bidi/>
      </w:pPr>
    </w:p>
    <w:p w14:paraId="7F55DD47" w14:textId="1C16F085" w:rsidR="0064238A" w:rsidRDefault="0064238A" w:rsidP="0064238A">
      <w:pPr>
        <w:bidi/>
      </w:pPr>
    </w:p>
    <w:p w14:paraId="3715DE62" w14:textId="578EA42C" w:rsidR="0064238A" w:rsidRDefault="0064238A" w:rsidP="0064238A">
      <w:pPr>
        <w:bidi/>
      </w:pPr>
    </w:p>
    <w:p w14:paraId="0D83A1E5" w14:textId="0DE68EA2" w:rsidR="0064238A" w:rsidRDefault="0064238A" w:rsidP="0064238A">
      <w:pPr>
        <w:bidi/>
      </w:pPr>
    </w:p>
    <w:p w14:paraId="60FA986B" w14:textId="5D2B7538" w:rsidR="0064238A" w:rsidRDefault="0064238A" w:rsidP="0064238A">
      <w:pPr>
        <w:bidi/>
      </w:pPr>
    </w:p>
    <w:p w14:paraId="4F7E8F05" w14:textId="45418324" w:rsidR="0064238A" w:rsidRDefault="0064238A" w:rsidP="0064238A">
      <w:pPr>
        <w:bidi/>
      </w:pPr>
    </w:p>
    <w:p w14:paraId="7D50CB20" w14:textId="5AC4EC15" w:rsidR="0064238A" w:rsidRDefault="0064238A" w:rsidP="0064238A">
      <w:pPr>
        <w:bidi/>
      </w:pPr>
    </w:p>
    <w:p w14:paraId="11F47148" w14:textId="51D83A9A" w:rsidR="0064238A" w:rsidRDefault="0064238A" w:rsidP="0064238A">
      <w:pPr>
        <w:bidi/>
      </w:pPr>
    </w:p>
    <w:p w14:paraId="52582F33" w14:textId="6FC1154A" w:rsidR="0064238A" w:rsidRDefault="0064238A" w:rsidP="0064238A">
      <w:pPr>
        <w:bidi/>
      </w:pPr>
    </w:p>
    <w:p w14:paraId="4F3374B1" w14:textId="3B0993B5" w:rsidR="0064238A" w:rsidRDefault="0064238A" w:rsidP="0064238A">
      <w:pPr>
        <w:bidi/>
      </w:pPr>
    </w:p>
    <w:p w14:paraId="07FAD2A5" w14:textId="4274FA9A" w:rsidR="0064238A" w:rsidRDefault="00E76C0A" w:rsidP="0064238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1CBEBA04" wp14:editId="0E77F963">
                <wp:simplePos x="0" y="0"/>
                <wp:positionH relativeFrom="column">
                  <wp:posOffset>1399540</wp:posOffset>
                </wp:positionH>
                <wp:positionV relativeFrom="paragraph">
                  <wp:posOffset>320738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46EF0" w14:textId="418459A6" w:rsidR="00E76C0A" w:rsidRPr="00E76C0A" w:rsidRDefault="00E76C0A" w:rsidP="00E76C0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Ope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BEBA04" id="Text Box 49" o:spid="_x0000_s1045" type="#_x0000_t202" style="position:absolute;left:0;text-align:left;margin-left:110.2pt;margin-top:252.55pt;width:247.65pt;height:.05pt;z-index:-2515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" stroked="f">
                <v:textbox style="mso-fit-shape-to-text:t" inset="0,0,0,0">
                  <w:txbxContent>
                    <w:p w14:paraId="66346EF0" w14:textId="418459A6" w:rsidR="00E76C0A" w:rsidRPr="00E76C0A" w:rsidRDefault="00E76C0A" w:rsidP="00E76C0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20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Open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3776" behindDoc="1" locked="0" layoutInCell="1" allowOverlap="1" wp14:anchorId="0EB33E4A" wp14:editId="1FB5F17B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8D3F0" w14:textId="79275A94" w:rsidR="0064238A" w:rsidRDefault="0064238A" w:rsidP="0064238A">
      <w:pPr>
        <w:bidi/>
      </w:pPr>
    </w:p>
    <w:p w14:paraId="75CAC909" w14:textId="7F8F6669" w:rsidR="0064238A" w:rsidRDefault="0064238A" w:rsidP="0064238A">
      <w:pPr>
        <w:bidi/>
      </w:pPr>
    </w:p>
    <w:p w14:paraId="3B58CBFF" w14:textId="5896C73C" w:rsidR="0064238A" w:rsidRDefault="0064238A" w:rsidP="0064238A">
      <w:pPr>
        <w:bidi/>
      </w:pPr>
    </w:p>
    <w:p w14:paraId="2B661B38" w14:textId="0C5B3D37" w:rsidR="0064238A" w:rsidRDefault="0064238A" w:rsidP="0064238A">
      <w:pPr>
        <w:bidi/>
      </w:pPr>
    </w:p>
    <w:p w14:paraId="31FA22AE" w14:textId="64113CB5" w:rsidR="0064238A" w:rsidRDefault="0064238A" w:rsidP="0064238A">
      <w:pPr>
        <w:bidi/>
      </w:pPr>
    </w:p>
    <w:p w14:paraId="0452E13F" w14:textId="7A97DA2B" w:rsidR="0064238A" w:rsidRDefault="0064238A" w:rsidP="0064238A">
      <w:pPr>
        <w:bidi/>
      </w:pPr>
    </w:p>
    <w:p w14:paraId="2E998AE0" w14:textId="5371728A" w:rsidR="0064238A" w:rsidRDefault="0064238A" w:rsidP="0064238A">
      <w:pPr>
        <w:bidi/>
      </w:pPr>
    </w:p>
    <w:p w14:paraId="4243F6B1" w14:textId="445BC6FB" w:rsidR="0064238A" w:rsidRDefault="0064238A" w:rsidP="0064238A">
      <w:pPr>
        <w:bidi/>
      </w:pPr>
    </w:p>
    <w:p w14:paraId="0FED6D7E" w14:textId="228E3A3D" w:rsidR="0064238A" w:rsidRDefault="0064238A" w:rsidP="0064238A">
      <w:pPr>
        <w:bidi/>
      </w:pPr>
    </w:p>
    <w:p w14:paraId="455D0A3B" w14:textId="1D5E4BA2" w:rsidR="0064238A" w:rsidRDefault="0064238A" w:rsidP="0064238A">
      <w:pPr>
        <w:bidi/>
      </w:pPr>
    </w:p>
    <w:p w14:paraId="4588434B" w14:textId="178A6BFD" w:rsidR="0064238A" w:rsidRDefault="0064238A" w:rsidP="0064238A">
      <w:pPr>
        <w:bidi/>
      </w:pPr>
    </w:p>
    <w:p w14:paraId="345D9749" w14:textId="0581A536" w:rsidR="0064238A" w:rsidRDefault="0064238A" w:rsidP="0064238A">
      <w:pPr>
        <w:bidi/>
      </w:pPr>
    </w:p>
    <w:p w14:paraId="4F20B5FE" w14:textId="77777777" w:rsidR="0064238A" w:rsidRPr="0064238A" w:rsidRDefault="0064238A" w:rsidP="0064238A">
      <w:pPr>
        <w:bidi/>
      </w:pPr>
    </w:p>
    <w:p w14:paraId="0EEC82AD" w14:textId="5A268945" w:rsidR="00A43B5A" w:rsidRDefault="0064238A" w:rsidP="0064238A">
      <w:pPr>
        <w:pStyle w:val="Heading2"/>
        <w:bidi/>
        <w:rPr>
          <w:sz w:val="36"/>
          <w:szCs w:val="36"/>
        </w:rPr>
      </w:pPr>
      <w:bookmarkStart w:id="12" w:name="_Toc149420410"/>
      <w:r w:rsidRPr="0064238A">
        <w:rPr>
          <w:sz w:val="36"/>
          <w:szCs w:val="36"/>
        </w:rPr>
        <w:lastRenderedPageBreak/>
        <w:t>Closing</w:t>
      </w:r>
      <w:bookmarkEnd w:id="12"/>
    </w:p>
    <w:p w14:paraId="136CFEFA" w14:textId="15CC5BA0" w:rsidR="00E76C0A" w:rsidRDefault="00E76C0A" w:rsidP="00E76C0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5BE3C717" wp14:editId="36590616">
                <wp:simplePos x="0" y="0"/>
                <wp:positionH relativeFrom="column">
                  <wp:posOffset>1399540</wp:posOffset>
                </wp:positionH>
                <wp:positionV relativeFrom="paragraph">
                  <wp:posOffset>3213735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D6CF87" w14:textId="5654D6BE" w:rsidR="00E76C0A" w:rsidRPr="00E76C0A" w:rsidRDefault="00E76C0A" w:rsidP="00E76C0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21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lo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E3C717" id="Text Box 51" o:spid="_x0000_s1046" type="#_x0000_t202" style="position:absolute;left:0;text-align:left;margin-left:110.2pt;margin-top:253.05pt;width:247.65pt;height:.05pt;z-index:-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" stroked="f">
                <v:textbox style="mso-fit-shape-to-text:t" inset="0,0,0,0">
                  <w:txbxContent>
                    <w:p w14:paraId="41D6CF87" w14:textId="5654D6BE" w:rsidR="00E76C0A" w:rsidRPr="00E76C0A" w:rsidRDefault="00E76C0A" w:rsidP="00E76C0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21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los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6848" behindDoc="1" locked="0" layoutInCell="1" allowOverlap="1" wp14:anchorId="2CB85B47" wp14:editId="26AA40FA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3145536" cy="3145536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05C104" w14:textId="6C14770E" w:rsidR="00E76C0A" w:rsidRDefault="00E76C0A" w:rsidP="00E76C0A">
      <w:pPr>
        <w:bidi/>
        <w:rPr>
          <w:rtl/>
        </w:rPr>
      </w:pPr>
    </w:p>
    <w:p w14:paraId="68284FCA" w14:textId="6D89F463" w:rsidR="00E76C0A" w:rsidRPr="00E76C0A" w:rsidRDefault="00E76C0A" w:rsidP="00E76C0A">
      <w:pPr>
        <w:bidi/>
      </w:pPr>
    </w:p>
    <w:p w14:paraId="60716B68" w14:textId="7A324EEB" w:rsidR="00E76C0A" w:rsidRPr="00E76C0A" w:rsidRDefault="00E76C0A" w:rsidP="00E76C0A">
      <w:pPr>
        <w:bidi/>
      </w:pPr>
    </w:p>
    <w:p w14:paraId="770A7AEA" w14:textId="681A526D" w:rsidR="00E76C0A" w:rsidRPr="00E76C0A" w:rsidRDefault="00E76C0A" w:rsidP="00E76C0A">
      <w:pPr>
        <w:bidi/>
      </w:pPr>
    </w:p>
    <w:p w14:paraId="54D8FD55" w14:textId="237B88A3" w:rsidR="00E76C0A" w:rsidRPr="00E76C0A" w:rsidRDefault="00E76C0A" w:rsidP="00E76C0A">
      <w:pPr>
        <w:bidi/>
      </w:pPr>
    </w:p>
    <w:p w14:paraId="55359820" w14:textId="0419E556" w:rsidR="00E76C0A" w:rsidRPr="00E76C0A" w:rsidRDefault="00E76C0A" w:rsidP="00E76C0A">
      <w:pPr>
        <w:bidi/>
      </w:pPr>
    </w:p>
    <w:p w14:paraId="707FC252" w14:textId="704EB8D3" w:rsidR="00E76C0A" w:rsidRPr="00E76C0A" w:rsidRDefault="00E76C0A" w:rsidP="00E76C0A">
      <w:pPr>
        <w:bidi/>
      </w:pPr>
    </w:p>
    <w:p w14:paraId="17156C5E" w14:textId="2BEB136A" w:rsidR="00E76C0A" w:rsidRPr="00E76C0A" w:rsidRDefault="00E76C0A" w:rsidP="00E76C0A">
      <w:pPr>
        <w:bidi/>
      </w:pPr>
    </w:p>
    <w:p w14:paraId="745484FF" w14:textId="697F3361" w:rsidR="00E76C0A" w:rsidRPr="00E76C0A" w:rsidRDefault="00E76C0A" w:rsidP="00E76C0A">
      <w:pPr>
        <w:bidi/>
      </w:pPr>
    </w:p>
    <w:p w14:paraId="4FE2FD1C" w14:textId="5214F217" w:rsidR="00E76C0A" w:rsidRPr="00E76C0A" w:rsidRDefault="00E76C0A" w:rsidP="00E76C0A">
      <w:pPr>
        <w:bidi/>
      </w:pPr>
    </w:p>
    <w:p w14:paraId="08982ACF" w14:textId="50AF017E" w:rsidR="00E76C0A" w:rsidRPr="00E76C0A" w:rsidRDefault="00E76C0A" w:rsidP="00E76C0A">
      <w:pPr>
        <w:bidi/>
      </w:pPr>
    </w:p>
    <w:p w14:paraId="64D924C0" w14:textId="7963BBC1" w:rsidR="00E76C0A" w:rsidRPr="00E76C0A" w:rsidRDefault="00E76C0A" w:rsidP="00E76C0A">
      <w:pPr>
        <w:bidi/>
      </w:pPr>
    </w:p>
    <w:p w14:paraId="0226CB6F" w14:textId="4D474650" w:rsidR="00E76C0A" w:rsidRPr="00E76C0A" w:rsidRDefault="00E76C0A" w:rsidP="00E76C0A">
      <w:pPr>
        <w:bidi/>
      </w:pPr>
    </w:p>
    <w:p w14:paraId="1A63BB87" w14:textId="0D7A76F1" w:rsidR="00E76C0A" w:rsidRPr="00E76C0A" w:rsidRDefault="00E76C0A" w:rsidP="00E76C0A">
      <w:pPr>
        <w:bidi/>
      </w:pPr>
    </w:p>
    <w:p w14:paraId="3877611A" w14:textId="13EE5031" w:rsidR="00E76C0A" w:rsidRDefault="00E76C0A" w:rsidP="00E76C0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38872A7D" wp14:editId="1885EC92">
                <wp:simplePos x="0" y="0"/>
                <wp:positionH relativeFrom="column">
                  <wp:posOffset>1399540</wp:posOffset>
                </wp:positionH>
                <wp:positionV relativeFrom="paragraph">
                  <wp:posOffset>320675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3F024A" w14:textId="4E77C9C2" w:rsidR="00E76C0A" w:rsidRPr="00E76C0A" w:rsidRDefault="00E76C0A" w:rsidP="00E76C0A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22</w:t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E76C0A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Clo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872A7D" id="Text Box 53" o:spid="_x0000_s1047" type="#_x0000_t202" style="position:absolute;left:0;text-align:left;margin-left:110.2pt;margin-top:252.5pt;width:247.65pt;height:.05pt;z-index:-25158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" stroked="f">
                <v:textbox style="mso-fit-shape-to-text:t" inset="0,0,0,0">
                  <w:txbxContent>
                    <w:p w14:paraId="753F024A" w14:textId="4E77C9C2" w:rsidR="00E76C0A" w:rsidRPr="00E76C0A" w:rsidRDefault="00E76C0A" w:rsidP="00E76C0A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22</w:t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E76C0A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Clos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9920" behindDoc="1" locked="0" layoutInCell="1" allowOverlap="1" wp14:anchorId="7A2FCEE3" wp14:editId="2AF0B440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3145155" cy="3145155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5" cy="31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A37370" w14:textId="53EECE1C" w:rsidR="00E76C0A" w:rsidRDefault="00E76C0A" w:rsidP="00E76C0A">
      <w:pPr>
        <w:tabs>
          <w:tab w:val="left" w:pos="3456"/>
        </w:tabs>
        <w:bidi/>
        <w:rPr>
          <w:rtl/>
        </w:rPr>
      </w:pPr>
      <w:r>
        <w:rPr>
          <w:rtl/>
        </w:rPr>
        <w:tab/>
      </w:r>
    </w:p>
    <w:p w14:paraId="0B65F472" w14:textId="615F7EF2" w:rsidR="009452EB" w:rsidRPr="009452EB" w:rsidRDefault="009452EB" w:rsidP="009452EB">
      <w:pPr>
        <w:bidi/>
      </w:pPr>
    </w:p>
    <w:p w14:paraId="2795F956" w14:textId="3F8B0F8A" w:rsidR="009452EB" w:rsidRPr="009452EB" w:rsidRDefault="009452EB" w:rsidP="009452EB">
      <w:pPr>
        <w:bidi/>
      </w:pPr>
    </w:p>
    <w:p w14:paraId="54DFFCEB" w14:textId="2FF6B0C5" w:rsidR="009452EB" w:rsidRPr="009452EB" w:rsidRDefault="009452EB" w:rsidP="009452EB">
      <w:pPr>
        <w:bidi/>
      </w:pPr>
    </w:p>
    <w:p w14:paraId="25E83089" w14:textId="579ACFBC" w:rsidR="009452EB" w:rsidRPr="009452EB" w:rsidRDefault="009452EB" w:rsidP="009452EB">
      <w:pPr>
        <w:bidi/>
      </w:pPr>
    </w:p>
    <w:p w14:paraId="69204293" w14:textId="15A6F518" w:rsidR="009452EB" w:rsidRPr="009452EB" w:rsidRDefault="009452EB" w:rsidP="009452EB">
      <w:pPr>
        <w:bidi/>
      </w:pPr>
    </w:p>
    <w:p w14:paraId="41155E94" w14:textId="6BDA2AD4" w:rsidR="009452EB" w:rsidRPr="009452EB" w:rsidRDefault="009452EB" w:rsidP="009452EB">
      <w:pPr>
        <w:bidi/>
      </w:pPr>
    </w:p>
    <w:p w14:paraId="2BAA09C4" w14:textId="35457CB2" w:rsidR="009452EB" w:rsidRPr="009452EB" w:rsidRDefault="009452EB" w:rsidP="009452EB">
      <w:pPr>
        <w:bidi/>
      </w:pPr>
    </w:p>
    <w:p w14:paraId="45CD7FFF" w14:textId="77B4307A" w:rsidR="009452EB" w:rsidRPr="009452EB" w:rsidRDefault="009452EB" w:rsidP="009452EB">
      <w:pPr>
        <w:bidi/>
      </w:pPr>
    </w:p>
    <w:p w14:paraId="56B4A62A" w14:textId="6B577E2F" w:rsidR="009452EB" w:rsidRDefault="009452EB" w:rsidP="009452EB">
      <w:pPr>
        <w:bidi/>
      </w:pPr>
    </w:p>
    <w:p w14:paraId="1690C49E" w14:textId="4AD39878" w:rsidR="009452EB" w:rsidRDefault="009452EB" w:rsidP="009452EB">
      <w:pPr>
        <w:bidi/>
      </w:pPr>
    </w:p>
    <w:p w14:paraId="328D20D7" w14:textId="6B31AB80" w:rsidR="009452EB" w:rsidRDefault="009452EB" w:rsidP="009452EB">
      <w:pPr>
        <w:bidi/>
      </w:pPr>
    </w:p>
    <w:p w14:paraId="0CA8E22C" w14:textId="79849819" w:rsidR="007661F6" w:rsidRPr="007661F6" w:rsidRDefault="009452EB" w:rsidP="007661F6">
      <w:pPr>
        <w:pStyle w:val="Heading1"/>
        <w:bidi/>
        <w:rPr>
          <w:sz w:val="40"/>
          <w:szCs w:val="40"/>
          <w:rtl/>
        </w:rPr>
      </w:pPr>
      <w:bookmarkStart w:id="13" w:name="_Toc149420411"/>
      <w:r w:rsidRPr="009452EB">
        <w:rPr>
          <w:rFonts w:hint="cs"/>
          <w:sz w:val="40"/>
          <w:szCs w:val="40"/>
          <w:rtl/>
        </w:rPr>
        <w:lastRenderedPageBreak/>
        <w:t>السؤال الرابع</w:t>
      </w:r>
      <w:bookmarkEnd w:id="13"/>
    </w:p>
    <w:p w14:paraId="099859EC" w14:textId="6403C060" w:rsidR="007661F6" w:rsidRPr="007661F6" w:rsidRDefault="007661F6" w:rsidP="007661F6">
      <w:pPr>
        <w:pStyle w:val="Heading2"/>
        <w:bidi/>
        <w:rPr>
          <w:sz w:val="36"/>
          <w:szCs w:val="36"/>
          <w:rtl/>
        </w:rPr>
      </w:pPr>
      <w:bookmarkStart w:id="14" w:name="_Toc149420412"/>
      <w:r w:rsidRPr="007661F6">
        <w:rPr>
          <w:sz w:val="36"/>
          <w:szCs w:val="36"/>
        </w:rPr>
        <w:t>erosion</w:t>
      </w:r>
      <w:bookmarkEnd w:id="14"/>
    </w:p>
    <w:p w14:paraId="05DFE8C0" w14:textId="1703F644" w:rsidR="007661F6" w:rsidRDefault="007661F6" w:rsidP="009452EB">
      <w:pPr>
        <w:jc w:val="center"/>
        <w:rPr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74888AC1" wp14:editId="64A2A617">
                <wp:simplePos x="0" y="0"/>
                <wp:positionH relativeFrom="column">
                  <wp:posOffset>0</wp:posOffset>
                </wp:positionH>
                <wp:positionV relativeFrom="paragraph">
                  <wp:posOffset>2638425</wp:posOffset>
                </wp:positionV>
                <wp:extent cx="2438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7C2256" w14:textId="3BB433C5" w:rsidR="007661F6" w:rsidRPr="007661F6" w:rsidRDefault="007661F6" w:rsidP="007661F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Image </w: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 xml:space="preserve"> SEQ Image \* ARABIC </w:instrTex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>23</w: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Gray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888AC1" id="Text Box 57" o:spid="_x0000_s1048" type="#_x0000_t202" style="position:absolute;left:0;text-align:left;margin-left:0;margin-top:207.75pt;width:192pt;height:.05pt;z-index:-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" stroked="f">
                <v:textbox style="mso-fit-shape-to-text:t" inset="0,0,0,0">
                  <w:txbxContent>
                    <w:p w14:paraId="7D7C2256" w14:textId="3BB433C5" w:rsidR="007661F6" w:rsidRPr="007661F6" w:rsidRDefault="007661F6" w:rsidP="007661F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Image </w: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begin"/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instrText xml:space="preserve"> SEQ Image \* ARABIC </w:instrTex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>23</w: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end"/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Gray ima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6064" behindDoc="1" locked="0" layoutInCell="1" allowOverlap="1" wp14:anchorId="2F357949" wp14:editId="4BB57073">
            <wp:simplePos x="0" y="0"/>
            <wp:positionH relativeFrom="margin">
              <wp:align>left</wp:align>
            </wp:positionH>
            <wp:positionV relativeFrom="paragraph">
              <wp:posOffset>142875</wp:posOffset>
            </wp:positionV>
            <wp:extent cx="243840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431" y="21431"/>
                <wp:lineTo x="21431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C190ADC" wp14:editId="3A2495AC">
                <wp:simplePos x="0" y="0"/>
                <wp:positionH relativeFrom="column">
                  <wp:posOffset>3505200</wp:posOffset>
                </wp:positionH>
                <wp:positionV relativeFrom="paragraph">
                  <wp:posOffset>2638425</wp:posOffset>
                </wp:positionV>
                <wp:extent cx="2438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5DBA0B" w14:textId="371ECE36" w:rsidR="007661F6" w:rsidRPr="007661F6" w:rsidRDefault="007661F6" w:rsidP="007661F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Image </w: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 xml:space="preserve"> SEQ Image \* ARABIC </w:instrTex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>24</w:t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7661F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origi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190ADC" id="Text Box 55" o:spid="_x0000_s1049" type="#_x0000_t202" style="position:absolute;left:0;text-align:left;margin-left:276pt;margin-top:207.75pt;width:192pt;height:.05pt;z-index:-25158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" stroked="f">
                <v:textbox style="mso-fit-shape-to-text:t" inset="0,0,0,0">
                  <w:txbxContent>
                    <w:p w14:paraId="155DBA0B" w14:textId="371ECE36" w:rsidR="007661F6" w:rsidRPr="007661F6" w:rsidRDefault="007661F6" w:rsidP="007661F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Image </w: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begin"/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instrText xml:space="preserve"> SEQ Image \* ARABIC </w:instrTex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>24</w:t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end"/>
                      </w:r>
                      <w:r w:rsidRPr="007661F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origina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2992" behindDoc="1" locked="0" layoutInCell="1" allowOverlap="1" wp14:anchorId="226F2B35" wp14:editId="0F460550">
            <wp:simplePos x="0" y="0"/>
            <wp:positionH relativeFrom="margin">
              <wp:align>right</wp:align>
            </wp:positionH>
            <wp:positionV relativeFrom="paragraph">
              <wp:posOffset>142875</wp:posOffset>
            </wp:positionV>
            <wp:extent cx="243840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431" y="21431"/>
                <wp:lineTo x="21431" y="0"/>
                <wp:lineTo x="0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031F49" w14:textId="1897F2FF" w:rsidR="007661F6" w:rsidRDefault="007661F6" w:rsidP="009452EB">
      <w:pPr>
        <w:jc w:val="center"/>
        <w:rPr>
          <w:sz w:val="28"/>
          <w:szCs w:val="28"/>
          <w:rtl/>
        </w:rPr>
      </w:pPr>
    </w:p>
    <w:p w14:paraId="0579D480" w14:textId="4CA6AAC7" w:rsidR="007661F6" w:rsidRDefault="007661F6" w:rsidP="009452EB">
      <w:pPr>
        <w:jc w:val="center"/>
        <w:rPr>
          <w:sz w:val="28"/>
          <w:szCs w:val="28"/>
          <w:rtl/>
        </w:rPr>
      </w:pPr>
    </w:p>
    <w:p w14:paraId="1E21596C" w14:textId="4D5497E8" w:rsidR="007661F6" w:rsidRDefault="007661F6" w:rsidP="009452EB">
      <w:pPr>
        <w:jc w:val="center"/>
        <w:rPr>
          <w:sz w:val="28"/>
          <w:szCs w:val="28"/>
          <w:rtl/>
        </w:rPr>
      </w:pPr>
    </w:p>
    <w:p w14:paraId="6E15BBC4" w14:textId="06289487" w:rsidR="007661F6" w:rsidRDefault="007661F6" w:rsidP="009452EB">
      <w:pPr>
        <w:jc w:val="center"/>
        <w:rPr>
          <w:sz w:val="28"/>
          <w:szCs w:val="28"/>
          <w:rtl/>
        </w:rPr>
      </w:pPr>
    </w:p>
    <w:p w14:paraId="41F651DD" w14:textId="7A4BE303" w:rsidR="007661F6" w:rsidRDefault="007661F6" w:rsidP="009452EB">
      <w:pPr>
        <w:jc w:val="center"/>
        <w:rPr>
          <w:sz w:val="28"/>
          <w:szCs w:val="28"/>
          <w:rtl/>
        </w:rPr>
      </w:pPr>
    </w:p>
    <w:p w14:paraId="5D99D2E5" w14:textId="6C25165C" w:rsidR="007661F6" w:rsidRDefault="007661F6" w:rsidP="009452EB">
      <w:pPr>
        <w:jc w:val="center"/>
        <w:rPr>
          <w:sz w:val="28"/>
          <w:szCs w:val="28"/>
          <w:rtl/>
        </w:rPr>
      </w:pPr>
    </w:p>
    <w:p w14:paraId="399E8BD8" w14:textId="649E548C" w:rsidR="007661F6" w:rsidRDefault="007661F6" w:rsidP="009452EB">
      <w:pPr>
        <w:jc w:val="center"/>
        <w:rPr>
          <w:sz w:val="28"/>
          <w:szCs w:val="28"/>
          <w:rtl/>
          <w:lang w:bidi="ar-SY"/>
        </w:rPr>
      </w:pPr>
    </w:p>
    <w:p w14:paraId="2DB6FCFB" w14:textId="47E9399D" w:rsidR="007661F6" w:rsidRDefault="007661F6" w:rsidP="009452EB">
      <w:pPr>
        <w:jc w:val="center"/>
        <w:rPr>
          <w:sz w:val="28"/>
          <w:szCs w:val="28"/>
          <w:rtl/>
        </w:rPr>
      </w:pPr>
    </w:p>
    <w:p w14:paraId="76807FFE" w14:textId="6D810439" w:rsidR="007661F6" w:rsidRDefault="007661F6" w:rsidP="009452EB">
      <w:pPr>
        <w:jc w:val="center"/>
        <w:rPr>
          <w:sz w:val="28"/>
          <w:szCs w:val="28"/>
          <w:rtl/>
        </w:rPr>
      </w:pPr>
    </w:p>
    <w:p w14:paraId="3998EDBE" w14:textId="50B626EF" w:rsidR="007661F6" w:rsidRDefault="00FA11C1" w:rsidP="009452EB">
      <w:pPr>
        <w:jc w:val="center"/>
        <w:rPr>
          <w:sz w:val="28"/>
          <w:szCs w:val="28"/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77008C24" wp14:editId="6A6DA727">
                <wp:simplePos x="0" y="0"/>
                <wp:positionH relativeFrom="column">
                  <wp:posOffset>0</wp:posOffset>
                </wp:positionH>
                <wp:positionV relativeFrom="paragraph">
                  <wp:posOffset>2502535</wp:posOffset>
                </wp:positionV>
                <wp:extent cx="2438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C8DCD7" w14:textId="287FDD2A" w:rsidR="00FA11C1" w:rsidRPr="00FA11C1" w:rsidRDefault="00FA11C1" w:rsidP="00FA11C1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Image </w: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 xml:space="preserve"> SEQ Image \* ARABIC </w:instrTex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>25</w: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Ero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008C24" id="Text Box 61" o:spid="_x0000_s1050" type="#_x0000_t202" style="position:absolute;left:0;text-align:left;margin-left:0;margin-top:197.05pt;width:192pt;height:.05pt;z-index:-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" stroked="f">
                <v:textbox style="mso-fit-shape-to-text:t" inset="0,0,0,0">
                  <w:txbxContent>
                    <w:p w14:paraId="35C8DCD7" w14:textId="287FDD2A" w:rsidR="00FA11C1" w:rsidRPr="00FA11C1" w:rsidRDefault="00FA11C1" w:rsidP="00FA11C1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Image </w: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begin"/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instrText xml:space="preserve"> SEQ Image \* ARABIC </w:instrTex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>25</w: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end"/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Eros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208" behindDoc="1" locked="0" layoutInCell="1" allowOverlap="1" wp14:anchorId="284A3545" wp14:editId="6EAEB2C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43840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431" y="21431"/>
                <wp:lineTo x="214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136" behindDoc="1" locked="0" layoutInCell="1" allowOverlap="1" wp14:anchorId="2DDDB209" wp14:editId="788749DC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243840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431" y="21431"/>
                <wp:lineTo x="21431" y="0"/>
                <wp:lineTo x="0" y="0"/>
              </wp:wrapPolygon>
            </wp:wrapTight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AA4302" w14:textId="74BFFB34" w:rsidR="007661F6" w:rsidRDefault="007661F6" w:rsidP="009452EB">
      <w:pPr>
        <w:jc w:val="center"/>
        <w:rPr>
          <w:sz w:val="28"/>
          <w:szCs w:val="28"/>
          <w:rtl/>
        </w:rPr>
      </w:pPr>
    </w:p>
    <w:p w14:paraId="7CDF6F7C" w14:textId="22C4E302" w:rsidR="007661F6" w:rsidRDefault="007661F6" w:rsidP="009452EB">
      <w:pPr>
        <w:jc w:val="center"/>
        <w:rPr>
          <w:sz w:val="28"/>
          <w:szCs w:val="28"/>
          <w:rtl/>
        </w:rPr>
      </w:pPr>
    </w:p>
    <w:p w14:paraId="76457A0C" w14:textId="626812A5" w:rsidR="007661F6" w:rsidRDefault="007661F6" w:rsidP="009452EB">
      <w:pPr>
        <w:jc w:val="center"/>
        <w:rPr>
          <w:sz w:val="28"/>
          <w:szCs w:val="28"/>
          <w:rtl/>
        </w:rPr>
      </w:pPr>
    </w:p>
    <w:p w14:paraId="4DA0408C" w14:textId="17D91753" w:rsidR="007661F6" w:rsidRDefault="007661F6" w:rsidP="009452EB">
      <w:pPr>
        <w:jc w:val="center"/>
        <w:rPr>
          <w:sz w:val="28"/>
          <w:szCs w:val="28"/>
          <w:rtl/>
        </w:rPr>
      </w:pPr>
    </w:p>
    <w:p w14:paraId="7E60842B" w14:textId="57BB6E97" w:rsidR="007661F6" w:rsidRDefault="007661F6" w:rsidP="009452EB">
      <w:pPr>
        <w:jc w:val="center"/>
        <w:rPr>
          <w:sz w:val="28"/>
          <w:szCs w:val="28"/>
          <w:rtl/>
        </w:rPr>
      </w:pPr>
    </w:p>
    <w:p w14:paraId="4C8E7231" w14:textId="74FFA7AC" w:rsidR="007661F6" w:rsidRDefault="007661F6" w:rsidP="009452EB">
      <w:pPr>
        <w:jc w:val="center"/>
        <w:rPr>
          <w:sz w:val="28"/>
          <w:szCs w:val="28"/>
          <w:rtl/>
        </w:rPr>
      </w:pPr>
    </w:p>
    <w:p w14:paraId="472CB872" w14:textId="19ACC322" w:rsidR="007661F6" w:rsidRDefault="007661F6" w:rsidP="009452EB">
      <w:pPr>
        <w:jc w:val="center"/>
        <w:rPr>
          <w:sz w:val="28"/>
          <w:szCs w:val="28"/>
          <w:rtl/>
        </w:rPr>
      </w:pPr>
    </w:p>
    <w:p w14:paraId="1A4686B4" w14:textId="0414EB43" w:rsidR="007661F6" w:rsidRDefault="00FA11C1" w:rsidP="009452EB">
      <w:pPr>
        <w:jc w:val="center"/>
        <w:rPr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3C5AD9E7" wp14:editId="31921613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438400" cy="635"/>
                <wp:effectExtent l="0" t="0" r="0" b="0"/>
                <wp:wrapTight wrapText="bothSides">
                  <wp:wrapPolygon edited="0">
                    <wp:start x="0" y="0"/>
                    <wp:lineTo x="0" y="20325"/>
                    <wp:lineTo x="21431" y="20325"/>
                    <wp:lineTo x="21431" y="0"/>
                    <wp:lineTo x="0" y="0"/>
                  </wp:wrapPolygon>
                </wp:wrapTight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4184F4" w14:textId="38313F99" w:rsidR="00FA11C1" w:rsidRPr="00FA11C1" w:rsidRDefault="00FA11C1" w:rsidP="00FA11C1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Image </w: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 xml:space="preserve"> SEQ Image \* ARABIC </w:instrTex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120007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>26</w:t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FA11C1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Binary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5AD9E7" id="Text Box 59" o:spid="_x0000_s1051" type="#_x0000_t202" style="position:absolute;left:0;text-align:left;margin-left:140.8pt;margin-top:.65pt;width:192pt;height:.05pt;z-index:-25157529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" stroked="f">
                <v:textbox style="mso-fit-shape-to-text:t" inset="0,0,0,0">
                  <w:txbxContent>
                    <w:p w14:paraId="7E4184F4" w14:textId="38313F99" w:rsidR="00FA11C1" w:rsidRPr="00FA11C1" w:rsidRDefault="00FA11C1" w:rsidP="00FA11C1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Image </w: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begin"/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instrText xml:space="preserve"> SEQ Image \* ARABIC </w:instrTex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separate"/>
                      </w:r>
                      <w:r w:rsidR="00120007">
                        <w:rPr>
                          <w:noProof/>
                          <w:color w:val="70AD47" w:themeColor="accent6"/>
                          <w:sz w:val="28"/>
                          <w:szCs w:val="28"/>
                        </w:rPr>
                        <w:t>26</w:t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fldChar w:fldCharType="end"/>
                      </w:r>
                      <w:r w:rsidRPr="00FA11C1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Binary imag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C7D47A4" w14:textId="6E2C9CCF" w:rsidR="007661F6" w:rsidRDefault="007661F6" w:rsidP="007661F6">
      <w:pPr>
        <w:bidi/>
      </w:pPr>
    </w:p>
    <w:p w14:paraId="40889EE5" w14:textId="54448E08" w:rsidR="00FA11C1" w:rsidRDefault="00FA11C1" w:rsidP="00FA11C1">
      <w:pPr>
        <w:bidi/>
      </w:pPr>
    </w:p>
    <w:p w14:paraId="6509B6C0" w14:textId="40B4C887" w:rsidR="00FA11C1" w:rsidRDefault="00FA11C1" w:rsidP="00FA11C1">
      <w:pPr>
        <w:bidi/>
      </w:pPr>
    </w:p>
    <w:p w14:paraId="727DC8A5" w14:textId="5E874778" w:rsidR="00FA11C1" w:rsidRDefault="00FA11C1" w:rsidP="00FA11C1">
      <w:pPr>
        <w:bidi/>
      </w:pPr>
    </w:p>
    <w:p w14:paraId="06CDA53B" w14:textId="4040FCE7" w:rsidR="00FA11C1" w:rsidRDefault="00FA11C1" w:rsidP="00FA11C1">
      <w:pPr>
        <w:bidi/>
      </w:pPr>
    </w:p>
    <w:p w14:paraId="6C24F007" w14:textId="173BB781" w:rsidR="00FA11C1" w:rsidRPr="00FA11C1" w:rsidRDefault="00FA11C1" w:rsidP="00FA11C1">
      <w:pPr>
        <w:bidi/>
        <w:rPr>
          <w:sz w:val="2"/>
          <w:szCs w:val="2"/>
        </w:rPr>
      </w:pPr>
    </w:p>
    <w:p w14:paraId="7B1CECF8" w14:textId="3C195111" w:rsidR="00FA11C1" w:rsidRDefault="000572A3" w:rsidP="000572A3">
      <w:pPr>
        <w:bidi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6A29414" wp14:editId="148C3A48">
                <wp:simplePos x="0" y="0"/>
                <wp:positionH relativeFrom="column">
                  <wp:posOffset>2537460</wp:posOffset>
                </wp:positionH>
                <wp:positionV relativeFrom="paragraph">
                  <wp:posOffset>0</wp:posOffset>
                </wp:positionV>
                <wp:extent cx="647700" cy="998220"/>
                <wp:effectExtent l="0" t="0" r="19050" b="1143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9982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5D4E36" w14:textId="77777777" w:rsidR="000572A3" w:rsidRPr="000572A3" w:rsidRDefault="000572A3" w:rsidP="000572A3">
                            <w:pPr>
                              <w:bidi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rFonts w:cs="Arial"/>
                                <w:sz w:val="28"/>
                                <w:szCs w:val="28"/>
                                <w:rtl/>
                              </w:rPr>
                              <w:t>1 1 1</w:t>
                            </w:r>
                          </w:p>
                          <w:p w14:paraId="678E2776" w14:textId="7D157DA7" w:rsidR="000572A3" w:rsidRPr="000572A3" w:rsidRDefault="000572A3" w:rsidP="000572A3">
                            <w:pPr>
                              <w:bidi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rFonts w:cs="Arial"/>
                                <w:sz w:val="28"/>
                                <w:szCs w:val="28"/>
                                <w:rtl/>
                              </w:rPr>
                              <w:t>1 1 1</w:t>
                            </w:r>
                          </w:p>
                          <w:p w14:paraId="538CBC66" w14:textId="3C826F45" w:rsidR="000572A3" w:rsidRPr="000572A3" w:rsidRDefault="000572A3" w:rsidP="000572A3">
                            <w:pPr>
                              <w:bidi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rFonts w:cs="Arial"/>
                                <w:sz w:val="28"/>
                                <w:szCs w:val="28"/>
                                <w:rtl/>
                              </w:rPr>
                              <w:t>1 1 1</w:t>
                            </w:r>
                          </w:p>
                          <w:p w14:paraId="79AA6B16" w14:textId="77777777" w:rsidR="000572A3" w:rsidRDefault="000572A3" w:rsidP="000572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A29414" id="Rectangle 66" o:spid="_x0000_s1052" style="position:absolute;left:0;text-align:left;margin-left:199.8pt;margin-top:0;width:51pt;height:78.6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" fillcolor="#a5a5a5 [3206]" strokecolor="#525252 [1606]" strokeweight="1pt">
                <v:textbox>
                  <w:txbxContent>
                    <w:p w14:paraId="055D4E36" w14:textId="77777777" w:rsidR="000572A3" w:rsidRPr="000572A3" w:rsidRDefault="000572A3" w:rsidP="000572A3">
                      <w:pPr>
                        <w:bidi/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rFonts w:cs="Arial"/>
                          <w:sz w:val="28"/>
                          <w:szCs w:val="28"/>
                          <w:rtl/>
                        </w:rPr>
                        <w:t>1 1 1</w:t>
                      </w:r>
                    </w:p>
                    <w:p w14:paraId="678E2776" w14:textId="7D157DA7" w:rsidR="000572A3" w:rsidRPr="000572A3" w:rsidRDefault="000572A3" w:rsidP="000572A3">
                      <w:pPr>
                        <w:bidi/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rFonts w:cs="Arial"/>
                          <w:sz w:val="28"/>
                          <w:szCs w:val="28"/>
                          <w:rtl/>
                        </w:rPr>
                        <w:t>1 1 1</w:t>
                      </w:r>
                    </w:p>
                    <w:p w14:paraId="538CBC66" w14:textId="3C826F45" w:rsidR="000572A3" w:rsidRPr="000572A3" w:rsidRDefault="000572A3" w:rsidP="000572A3">
                      <w:pPr>
                        <w:bidi/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rFonts w:cs="Arial"/>
                          <w:sz w:val="28"/>
                          <w:szCs w:val="28"/>
                          <w:rtl/>
                        </w:rPr>
                        <w:t>1 1 1</w:t>
                      </w:r>
                    </w:p>
                    <w:p w14:paraId="79AA6B16" w14:textId="77777777" w:rsidR="000572A3" w:rsidRDefault="000572A3" w:rsidP="000572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64AD1E4" wp14:editId="143AFD58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1676400" cy="3314700"/>
                <wp:effectExtent l="0" t="0" r="1905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3314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124560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62FC2AB9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7EFFD38B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3763819E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7F7069A1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16914086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5D65120B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09722723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7B5415D8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7E09490C" w14:textId="63D6FF25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>0 0 0 0 0 0 0 0 0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4AD1E4" id="Rectangle 69" o:spid="_x0000_s1053" style="position:absolute;left:0;text-align:left;margin-left:80.8pt;margin-top:.85pt;width:132pt;height:261pt;z-index:25175040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" fillcolor="#a5a5a5 [3206]" strokecolor="#525252 [1606]" strokeweight="1pt">
                <v:textbox>
                  <w:txbxContent>
                    <w:p w14:paraId="07124560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62FC2AB9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7EFFD38B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3763819E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7F7069A1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16914086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5D65120B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09722723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7B5415D8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7E09490C" w14:textId="63D6FF25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>0 0 0 0 0 0 0 0 0 0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cs="Arial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6513D28" wp14:editId="25CC094D">
                <wp:simplePos x="0" y="0"/>
                <wp:positionH relativeFrom="column">
                  <wp:posOffset>-312420</wp:posOffset>
                </wp:positionH>
                <wp:positionV relativeFrom="paragraph">
                  <wp:posOffset>0</wp:posOffset>
                </wp:positionV>
                <wp:extent cx="1676400" cy="3314700"/>
                <wp:effectExtent l="0" t="0" r="19050" b="1905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3314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E20E75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0 0 0 0 0 0 0 0 </w:t>
                            </w:r>
                          </w:p>
                          <w:p w14:paraId="4C514CA9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1 0 1 1 0 0 0 0 0 </w:t>
                            </w:r>
                          </w:p>
                          <w:p w14:paraId="65F6C509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1 1 1 0 0 1 0 1 0 </w:t>
                            </w:r>
                          </w:p>
                          <w:p w14:paraId="46F1DBB6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1 1 1 1 0 1 1 1 0 1 </w:t>
                            </w:r>
                          </w:p>
                          <w:p w14:paraId="4786AF1B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1 0 0 0 0 1 1 1 1 1 </w:t>
                            </w:r>
                          </w:p>
                          <w:p w14:paraId="14F87E6C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1 0 0 0 0 0 0 1 </w:t>
                            </w:r>
                          </w:p>
                          <w:p w14:paraId="1C16A005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1 1 0 0 1 1 1 1 0 </w:t>
                            </w:r>
                          </w:p>
                          <w:p w14:paraId="2B05AECB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0 0 1 0 0 0 1 1 1 1 </w:t>
                            </w:r>
                          </w:p>
                          <w:p w14:paraId="140F6675" w14:textId="77777777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 xml:space="preserve">1 0 0 0 0 0 0 1 1 1 </w:t>
                            </w:r>
                          </w:p>
                          <w:p w14:paraId="5F8919BF" w14:textId="2DDA5FA3" w:rsidR="000572A3" w:rsidRPr="000572A3" w:rsidRDefault="000572A3" w:rsidP="000572A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572A3">
                              <w:rPr>
                                <w:sz w:val="28"/>
                                <w:szCs w:val="28"/>
                              </w:rPr>
                              <w:t>0 0 0 0 0 0 0 0 1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513D28" id="Rectangle 62" o:spid="_x0000_s1054" style="position:absolute;left:0;text-align:left;margin-left:-24.6pt;margin-top:0;width:132pt;height:261pt;z-index:25174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" fillcolor="#a5a5a5 [3206]" strokecolor="#525252 [1606]" strokeweight="1pt">
                <v:textbox>
                  <w:txbxContent>
                    <w:p w14:paraId="05E20E75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0 0 0 0 0 0 0 0 </w:t>
                      </w:r>
                    </w:p>
                    <w:p w14:paraId="4C514CA9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1 0 1 1 0 0 0 0 0 </w:t>
                      </w:r>
                    </w:p>
                    <w:p w14:paraId="65F6C509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1 1 1 0 0 1 0 1 0 </w:t>
                      </w:r>
                    </w:p>
                    <w:p w14:paraId="46F1DBB6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1 1 1 1 0 1 1 1 0 1 </w:t>
                      </w:r>
                    </w:p>
                    <w:p w14:paraId="4786AF1B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1 0 0 0 0 1 1 1 1 1 </w:t>
                      </w:r>
                    </w:p>
                    <w:p w14:paraId="14F87E6C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1 0 0 0 0 0 0 1 </w:t>
                      </w:r>
                    </w:p>
                    <w:p w14:paraId="1C16A005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1 1 0 0 1 1 1 1 0 </w:t>
                      </w:r>
                    </w:p>
                    <w:p w14:paraId="2B05AECB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0 0 1 0 0 0 1 1 1 1 </w:t>
                      </w:r>
                    </w:p>
                    <w:p w14:paraId="140F6675" w14:textId="77777777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 xml:space="preserve">1 0 0 0 0 0 0 1 1 1 </w:t>
                      </w:r>
                    </w:p>
                    <w:p w14:paraId="5F8919BF" w14:textId="2DDA5FA3" w:rsidR="000572A3" w:rsidRPr="000572A3" w:rsidRDefault="000572A3" w:rsidP="000572A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572A3">
                        <w:rPr>
                          <w:sz w:val="28"/>
                          <w:szCs w:val="28"/>
                        </w:rPr>
                        <w:t>0 0 0 0 0 0 0 0 1 0</w:t>
                      </w:r>
                    </w:p>
                  </w:txbxContent>
                </v:textbox>
              </v:rect>
            </w:pict>
          </mc:Fallback>
        </mc:AlternateContent>
      </w:r>
    </w:p>
    <w:p w14:paraId="038DA53E" w14:textId="09920B5C" w:rsidR="00FA11C1" w:rsidRDefault="000572A3" w:rsidP="007D5012">
      <w:pPr>
        <w:tabs>
          <w:tab w:val="left" w:pos="3564"/>
          <w:tab w:val="left" w:pos="6240"/>
        </w:tabs>
        <w:bidi/>
      </w:pPr>
      <w:r>
        <w:rPr>
          <w:rtl/>
        </w:rPr>
        <w:tab/>
      </w:r>
      <w:r w:rsidR="007D5012" w:rsidRPr="007D5012">
        <w:rPr>
          <w:sz w:val="32"/>
          <w:szCs w:val="32"/>
        </w:rPr>
        <w:t>=</w:t>
      </w:r>
      <w:r w:rsidR="007D5012">
        <w:rPr>
          <w:rtl/>
        </w:rPr>
        <w:tab/>
      </w:r>
      <w:r w:rsidRPr="007D5012">
        <w:rPr>
          <w:sz w:val="32"/>
          <w:szCs w:val="32"/>
        </w:rPr>
        <w:t>(AND)</w:t>
      </w:r>
      <w:r w:rsidR="007D5012">
        <w:rPr>
          <w:sz w:val="32"/>
          <w:szCs w:val="32"/>
        </w:rPr>
        <w:tab/>
      </w:r>
    </w:p>
    <w:p w14:paraId="7D13371D" w14:textId="65364A25" w:rsidR="00FA11C1" w:rsidRDefault="00FA11C1" w:rsidP="00FA11C1">
      <w:pPr>
        <w:bidi/>
      </w:pPr>
    </w:p>
    <w:p w14:paraId="6EC75BF5" w14:textId="711FC322" w:rsidR="00FA11C1" w:rsidRDefault="00FA11C1" w:rsidP="00FA11C1">
      <w:pPr>
        <w:bidi/>
      </w:pPr>
    </w:p>
    <w:p w14:paraId="6A8DD660" w14:textId="5E6617C9" w:rsidR="00FA11C1" w:rsidRDefault="00FA11C1" w:rsidP="00FA11C1">
      <w:pPr>
        <w:bidi/>
      </w:pPr>
    </w:p>
    <w:p w14:paraId="0DAB5DFA" w14:textId="0240FF24" w:rsidR="00FA11C1" w:rsidRDefault="00FA11C1" w:rsidP="00FA11C1">
      <w:pPr>
        <w:bidi/>
      </w:pPr>
    </w:p>
    <w:p w14:paraId="1288A7DA" w14:textId="1F9C0A46" w:rsidR="00FA11C1" w:rsidRDefault="00FA11C1" w:rsidP="00FA11C1">
      <w:pPr>
        <w:bidi/>
      </w:pPr>
    </w:p>
    <w:p w14:paraId="4042F320" w14:textId="6375E857" w:rsidR="00FA11C1" w:rsidRDefault="00FA11C1" w:rsidP="00FA11C1">
      <w:pPr>
        <w:bidi/>
      </w:pPr>
    </w:p>
    <w:p w14:paraId="3D5F4A04" w14:textId="0BA75153" w:rsidR="00FA11C1" w:rsidRDefault="00FA11C1" w:rsidP="00FA11C1">
      <w:pPr>
        <w:bidi/>
      </w:pPr>
    </w:p>
    <w:p w14:paraId="2CE796C6" w14:textId="4B8FF78E" w:rsidR="00FA11C1" w:rsidRDefault="00FA11C1" w:rsidP="00FA11C1">
      <w:pPr>
        <w:bidi/>
      </w:pPr>
    </w:p>
    <w:p w14:paraId="6D18E351" w14:textId="6ED5875E" w:rsidR="00FA11C1" w:rsidRDefault="00FA11C1" w:rsidP="00FA11C1">
      <w:pPr>
        <w:bidi/>
      </w:pPr>
    </w:p>
    <w:p w14:paraId="10B7258D" w14:textId="5D284433" w:rsidR="00FA11C1" w:rsidRDefault="00FA11C1" w:rsidP="00FA11C1">
      <w:pPr>
        <w:bidi/>
      </w:pPr>
    </w:p>
    <w:p w14:paraId="6CCD3849" w14:textId="17F5279B" w:rsidR="00FA11C1" w:rsidRDefault="00FA11C1" w:rsidP="00FA11C1">
      <w:pPr>
        <w:bidi/>
      </w:pPr>
    </w:p>
    <w:p w14:paraId="19A77700" w14:textId="49BF85F6" w:rsidR="00FA11C1" w:rsidRPr="007D5012" w:rsidRDefault="007D5012" w:rsidP="007D5012">
      <w:pPr>
        <w:pStyle w:val="Heading1"/>
        <w:bidi/>
        <w:rPr>
          <w:sz w:val="40"/>
          <w:szCs w:val="40"/>
          <w:rtl/>
        </w:rPr>
      </w:pPr>
      <w:bookmarkStart w:id="15" w:name="_Toc149420413"/>
      <w:r w:rsidRPr="007D5012">
        <w:rPr>
          <w:rFonts w:hint="cs"/>
          <w:sz w:val="40"/>
          <w:szCs w:val="40"/>
          <w:rtl/>
        </w:rPr>
        <w:t>السؤال الخامس</w:t>
      </w:r>
      <w:bookmarkEnd w:id="15"/>
    </w:p>
    <w:p w14:paraId="62046BB9" w14:textId="25EB7862" w:rsidR="00FA11C1" w:rsidRPr="0038109D" w:rsidRDefault="0038109D" w:rsidP="0038109D">
      <w:pPr>
        <w:bidi/>
        <w:rPr>
          <w:sz w:val="28"/>
          <w:szCs w:val="28"/>
        </w:rPr>
      </w:pPr>
      <w:r w:rsidRPr="0038109D">
        <w:rPr>
          <w:rFonts w:cs="Arial"/>
          <w:sz w:val="28"/>
          <w:szCs w:val="28"/>
          <w:rtl/>
        </w:rPr>
        <w:t>لا، لان هذا يعتمد على الصورة بحد ذاتها وتفاصيلها كما لاحظنا من المثال السابق، اننا حصلنا على</w:t>
      </w:r>
      <w:r>
        <w:rPr>
          <w:rFonts w:cs="Arial" w:hint="cs"/>
          <w:sz w:val="28"/>
          <w:szCs w:val="28"/>
          <w:rtl/>
        </w:rPr>
        <w:t xml:space="preserve"> </w:t>
      </w:r>
      <w:r w:rsidRPr="0038109D">
        <w:rPr>
          <w:rFonts w:cs="Arial"/>
          <w:sz w:val="28"/>
          <w:szCs w:val="28"/>
          <w:rtl/>
        </w:rPr>
        <w:t xml:space="preserve">الحواف </w:t>
      </w:r>
      <w:r>
        <w:rPr>
          <w:rFonts w:cs="Arial" w:hint="cs"/>
          <w:sz w:val="28"/>
          <w:szCs w:val="28"/>
          <w:rtl/>
        </w:rPr>
        <w:t>الأساسية</w:t>
      </w:r>
      <w:r>
        <w:rPr>
          <w:rFonts w:hint="cs"/>
          <w:sz w:val="28"/>
          <w:szCs w:val="28"/>
          <w:rtl/>
        </w:rPr>
        <w:t xml:space="preserve">، </w:t>
      </w:r>
      <w:r w:rsidRPr="0038109D">
        <w:rPr>
          <w:rFonts w:cs="Arial"/>
          <w:sz w:val="28"/>
          <w:szCs w:val="28"/>
          <w:rtl/>
        </w:rPr>
        <w:t>لكن العديد من الحواف الاخرى تمت خسارتها.</w:t>
      </w:r>
      <w:r>
        <w:rPr>
          <w:rFonts w:cs="Arial" w:hint="cs"/>
          <w:sz w:val="28"/>
          <w:szCs w:val="28"/>
          <w:rtl/>
        </w:rPr>
        <w:t xml:space="preserve"> يمكن ان نحصل على حواف خشنة او حواف انعم، ويمكن ان نطبق العملية على الصورة عدة مرات مما ي</w:t>
      </w:r>
      <w:r w:rsidR="00C75565">
        <w:rPr>
          <w:rFonts w:cs="Arial" w:hint="cs"/>
          <w:sz w:val="28"/>
          <w:szCs w:val="28"/>
          <w:rtl/>
        </w:rPr>
        <w:t>عطي خسارة بالحواف.</w:t>
      </w:r>
    </w:p>
    <w:p w14:paraId="0EA18AAD" w14:textId="6651D979" w:rsidR="00FA11C1" w:rsidRDefault="00FA11C1" w:rsidP="00FA11C1">
      <w:pPr>
        <w:bidi/>
      </w:pPr>
    </w:p>
    <w:p w14:paraId="6D10F3DC" w14:textId="3E683742" w:rsidR="00FA11C1" w:rsidRDefault="00FA11C1" w:rsidP="00FA11C1">
      <w:pPr>
        <w:bidi/>
        <w:rPr>
          <w:rFonts w:hint="cs"/>
          <w:rtl/>
          <w:lang w:bidi="ar-SY"/>
        </w:rPr>
      </w:pPr>
    </w:p>
    <w:p w14:paraId="3F1CAE07" w14:textId="4A4D0E38" w:rsidR="00FA11C1" w:rsidRDefault="00FA11C1" w:rsidP="00FA11C1">
      <w:pPr>
        <w:bidi/>
      </w:pPr>
    </w:p>
    <w:p w14:paraId="092765B8" w14:textId="4776027C" w:rsidR="00FA11C1" w:rsidRDefault="00FA11C1" w:rsidP="00FA11C1">
      <w:pPr>
        <w:bidi/>
      </w:pPr>
    </w:p>
    <w:p w14:paraId="154A2332" w14:textId="5834E7F7" w:rsidR="00FA11C1" w:rsidRDefault="00FA11C1" w:rsidP="00FA11C1">
      <w:pPr>
        <w:bidi/>
      </w:pPr>
    </w:p>
    <w:p w14:paraId="00B3CE6B" w14:textId="0D0290A0" w:rsidR="00FA11C1" w:rsidRDefault="00FA11C1" w:rsidP="00FA11C1">
      <w:pPr>
        <w:bidi/>
      </w:pPr>
    </w:p>
    <w:p w14:paraId="367314FB" w14:textId="77F8B1C4" w:rsidR="00FA11C1" w:rsidRDefault="00FA11C1" w:rsidP="00FA11C1">
      <w:pPr>
        <w:bidi/>
      </w:pPr>
    </w:p>
    <w:p w14:paraId="1AC8A6CA" w14:textId="1EB34D28" w:rsidR="00FA11C1" w:rsidRDefault="00FA11C1" w:rsidP="00FA11C1">
      <w:pPr>
        <w:bidi/>
      </w:pPr>
    </w:p>
    <w:p w14:paraId="76FCE227" w14:textId="77777777" w:rsidR="00FA11C1" w:rsidRPr="007661F6" w:rsidRDefault="00FA11C1" w:rsidP="00FA11C1">
      <w:pPr>
        <w:bidi/>
      </w:pPr>
    </w:p>
    <w:p w14:paraId="694BE20A" w14:textId="77777777" w:rsidR="009452EB" w:rsidRDefault="009452EB" w:rsidP="009452EB">
      <w:pPr>
        <w:jc w:val="center"/>
        <w:rPr>
          <w:sz w:val="28"/>
          <w:szCs w:val="28"/>
        </w:rPr>
      </w:pPr>
    </w:p>
    <w:p w14:paraId="1F2B81B6" w14:textId="77777777" w:rsidR="009452EB" w:rsidRDefault="009452EB" w:rsidP="009452EB">
      <w:pPr>
        <w:jc w:val="right"/>
        <w:rPr>
          <w:sz w:val="28"/>
          <w:szCs w:val="28"/>
          <w:rtl/>
          <w:lang w:bidi="ar-SY"/>
        </w:rPr>
      </w:pPr>
      <w:r>
        <w:rPr>
          <w:sz w:val="28"/>
          <w:szCs w:val="28"/>
        </w:rPr>
        <w:t xml:space="preserve"> </w:t>
      </w:r>
    </w:p>
    <w:p w14:paraId="631BE20E" w14:textId="77777777" w:rsidR="009452EB" w:rsidRDefault="009452EB" w:rsidP="009452EB">
      <w:pPr>
        <w:jc w:val="center"/>
        <w:rPr>
          <w:sz w:val="28"/>
          <w:szCs w:val="28"/>
        </w:rPr>
      </w:pPr>
    </w:p>
    <w:p w14:paraId="3FBC231B" w14:textId="77777777" w:rsidR="009452EB" w:rsidRPr="004E796A" w:rsidRDefault="009452EB" w:rsidP="009452EB">
      <w:pPr>
        <w:jc w:val="center"/>
        <w:rPr>
          <w:sz w:val="28"/>
          <w:szCs w:val="28"/>
        </w:rPr>
      </w:pPr>
    </w:p>
    <w:p w14:paraId="4FAA056D" w14:textId="77777777" w:rsidR="009452EB" w:rsidRPr="009452EB" w:rsidRDefault="009452EB" w:rsidP="009452EB">
      <w:pPr>
        <w:bidi/>
        <w:rPr>
          <w:rtl/>
          <w:lang w:bidi="ar-SY"/>
        </w:rPr>
      </w:pPr>
    </w:p>
    <w:sectPr w:rsidR="009452EB" w:rsidRPr="009452EB" w:rsidSect="00F026EC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EE24A" w14:textId="77777777" w:rsidR="0079714D" w:rsidRDefault="0079714D" w:rsidP="004B34FC">
      <w:pPr>
        <w:spacing w:after="0" w:line="240" w:lineRule="auto"/>
      </w:pPr>
      <w:r>
        <w:separator/>
      </w:r>
    </w:p>
  </w:endnote>
  <w:endnote w:type="continuationSeparator" w:id="0">
    <w:p w14:paraId="743DC0FF" w14:textId="77777777" w:rsidR="0079714D" w:rsidRDefault="0079714D" w:rsidP="004B3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17C72" w14:textId="77777777" w:rsidR="0079714D" w:rsidRDefault="0079714D" w:rsidP="004B34FC">
      <w:pPr>
        <w:spacing w:after="0" w:line="240" w:lineRule="auto"/>
      </w:pPr>
      <w:r>
        <w:separator/>
      </w:r>
    </w:p>
  </w:footnote>
  <w:footnote w:type="continuationSeparator" w:id="0">
    <w:p w14:paraId="71391BA0" w14:textId="77777777" w:rsidR="0079714D" w:rsidRDefault="0079714D" w:rsidP="004B34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NrI0MDcwMrEwMjBT0lEKTi0uzszPAykwrAUAAZ2/aywAAAA="/>
  </w:docVars>
  <w:rsids>
    <w:rsidRoot w:val="00F026EC"/>
    <w:rsid w:val="000572A3"/>
    <w:rsid w:val="00074A81"/>
    <w:rsid w:val="0010688A"/>
    <w:rsid w:val="00120007"/>
    <w:rsid w:val="00136046"/>
    <w:rsid w:val="0038109D"/>
    <w:rsid w:val="004B34FC"/>
    <w:rsid w:val="005E7CE7"/>
    <w:rsid w:val="0064238A"/>
    <w:rsid w:val="00730BEE"/>
    <w:rsid w:val="007661F6"/>
    <w:rsid w:val="007733DF"/>
    <w:rsid w:val="0079714D"/>
    <w:rsid w:val="007D5012"/>
    <w:rsid w:val="007E0F24"/>
    <w:rsid w:val="009452EB"/>
    <w:rsid w:val="00A43B5A"/>
    <w:rsid w:val="00B872A4"/>
    <w:rsid w:val="00C75565"/>
    <w:rsid w:val="00CD104C"/>
    <w:rsid w:val="00DE3F56"/>
    <w:rsid w:val="00E76C0A"/>
    <w:rsid w:val="00F026EC"/>
    <w:rsid w:val="00FA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93F43"/>
  <w15:chartTrackingRefBased/>
  <w15:docId w15:val="{F68D03BF-5718-4B40-9ED5-08341C38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6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6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6EC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26EC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F02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26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26E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4FC"/>
  </w:style>
  <w:style w:type="paragraph" w:styleId="Footer">
    <w:name w:val="footer"/>
    <w:basedOn w:val="Normal"/>
    <w:link w:val="Foot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4FC"/>
  </w:style>
  <w:style w:type="paragraph" w:styleId="TOC1">
    <w:name w:val="toc 1"/>
    <w:basedOn w:val="Normal"/>
    <w:next w:val="Normal"/>
    <w:autoRedefine/>
    <w:uiPriority w:val="39"/>
    <w:unhideWhenUsed/>
    <w:rsid w:val="00A43B5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3B5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43B5A"/>
    <w:rPr>
      <w:color w:val="0563C1" w:themeColor="hyperlink"/>
      <w:u w:val="single"/>
    </w:rPr>
  </w:style>
  <w:style w:type="table" w:styleId="PlainTable3">
    <w:name w:val="Plain Table 3"/>
    <w:basedOn w:val="TableNormal"/>
    <w:uiPriority w:val="43"/>
    <w:rsid w:val="009452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FA1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5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2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vision</vt:lpstr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vision</dc:title>
  <dc:subject/>
  <dc:creator>GΩW az</dc:creator>
  <cp:keywords/>
  <dc:description/>
  <cp:lastModifiedBy>GΩW az</cp:lastModifiedBy>
  <cp:revision>13</cp:revision>
  <cp:lastPrinted>2023-10-29T06:12:00Z</cp:lastPrinted>
  <dcterms:created xsi:type="dcterms:W3CDTF">2023-10-28T16:16:00Z</dcterms:created>
  <dcterms:modified xsi:type="dcterms:W3CDTF">2023-10-29T06:12:00Z</dcterms:modified>
</cp:coreProperties>
</file>